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0956" w:rsidRPr="005F7E27" w:rsidRDefault="00903E7D" w:rsidP="00615738">
      <w:pPr>
        <w:pStyle w:val="Header"/>
        <w:pBdr>
          <w:bottom w:val="single" w:sz="2" w:space="1" w:color="A5A5A5" w:themeColor="accent3"/>
        </w:pBdr>
        <w:rPr>
          <w:rFonts w:cstheme="minorHAnsi"/>
          <w:spacing w:val="40"/>
          <w:sz w:val="28"/>
          <w:szCs w:val="28"/>
        </w:rPr>
      </w:pPr>
      <w:proofErr w:type="spellStart"/>
      <w:r w:rsidRPr="005F7E27">
        <w:rPr>
          <w:rFonts w:cstheme="minorHAnsi"/>
          <w:spacing w:val="40"/>
          <w:sz w:val="28"/>
          <w:szCs w:val="28"/>
        </w:rPr>
        <w:t>Hemantkumar</w:t>
      </w:r>
      <w:proofErr w:type="spellEnd"/>
      <w:r w:rsidRPr="005F7E27">
        <w:rPr>
          <w:rFonts w:cstheme="minorHAnsi"/>
          <w:spacing w:val="40"/>
          <w:sz w:val="28"/>
          <w:szCs w:val="28"/>
        </w:rPr>
        <w:t xml:space="preserve"> </w:t>
      </w:r>
      <w:proofErr w:type="spellStart"/>
      <w:r w:rsidRPr="005F7E27">
        <w:rPr>
          <w:rFonts w:cstheme="minorHAnsi"/>
          <w:spacing w:val="40"/>
          <w:sz w:val="28"/>
          <w:szCs w:val="28"/>
        </w:rPr>
        <w:t>Nimje</w:t>
      </w:r>
      <w:proofErr w:type="spellEnd"/>
    </w:p>
    <w:p w:rsidR="00A660F0" w:rsidRDefault="00E36D86" w:rsidP="00A47E6C">
      <w:pPr>
        <w:pStyle w:val="Header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4914 E Los Coyotes Diagonal, #3, </w:t>
      </w:r>
      <w:r w:rsidR="000D43D9" w:rsidRPr="005F7E27">
        <w:rPr>
          <w:rFonts w:cstheme="minorHAnsi"/>
          <w:sz w:val="20"/>
          <w:szCs w:val="20"/>
        </w:rPr>
        <w:t xml:space="preserve">Long Beach, CA 90815 | Cell: </w:t>
      </w:r>
      <w:r w:rsidR="007254E3" w:rsidRPr="005F7E27">
        <w:rPr>
          <w:rFonts w:cstheme="minorHAnsi"/>
          <w:sz w:val="20"/>
          <w:szCs w:val="20"/>
        </w:rPr>
        <w:t>(</w:t>
      </w:r>
      <w:r w:rsidR="003D3A1B" w:rsidRPr="005F7E27">
        <w:rPr>
          <w:rFonts w:cstheme="minorHAnsi"/>
          <w:sz w:val="20"/>
          <w:szCs w:val="20"/>
        </w:rPr>
        <w:t>562</w:t>
      </w:r>
      <w:r w:rsidR="007254E3" w:rsidRPr="005F7E27">
        <w:rPr>
          <w:rFonts w:cstheme="minorHAnsi"/>
          <w:sz w:val="20"/>
          <w:szCs w:val="20"/>
        </w:rPr>
        <w:t xml:space="preserve">) </w:t>
      </w:r>
      <w:r w:rsidR="003D3A1B" w:rsidRPr="005F7E27">
        <w:rPr>
          <w:rFonts w:cstheme="minorHAnsi"/>
          <w:sz w:val="20"/>
          <w:szCs w:val="20"/>
        </w:rPr>
        <w:t>314-9923</w:t>
      </w:r>
      <w:r w:rsidR="005523C1" w:rsidRPr="005F7E27">
        <w:rPr>
          <w:rFonts w:cstheme="minorHAnsi"/>
          <w:sz w:val="20"/>
          <w:szCs w:val="20"/>
        </w:rPr>
        <w:t xml:space="preserve"> | </w:t>
      </w:r>
      <w:r w:rsidR="00B178CB">
        <w:rPr>
          <w:rFonts w:cstheme="minorHAnsi"/>
          <w:sz w:val="20"/>
          <w:szCs w:val="20"/>
        </w:rPr>
        <w:t xml:space="preserve">Email: </w:t>
      </w:r>
      <w:hyperlink r:id="rId8" w:history="1">
        <w:r w:rsidR="00A660F0" w:rsidRPr="00403243">
          <w:rPr>
            <w:rStyle w:val="Hyperlink"/>
            <w:rFonts w:cstheme="minorHAnsi"/>
            <w:sz w:val="20"/>
            <w:szCs w:val="20"/>
          </w:rPr>
          <w:t>nimje.hemant@gmail.com</w:t>
        </w:r>
      </w:hyperlink>
    </w:p>
    <w:p w:rsidR="00A838BF" w:rsidRDefault="00AC7404" w:rsidP="00A47E6C">
      <w:pPr>
        <w:pStyle w:val="Header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r>
        <w:rPr>
          <w:rFonts w:cstheme="minorHAnsi"/>
          <w:sz w:val="20"/>
          <w:szCs w:val="20"/>
        </w:rPr>
        <w:t xml:space="preserve">LinkedIn: </w:t>
      </w:r>
      <w:hyperlink r:id="rId9" w:history="1">
        <w:r w:rsidRPr="00403243">
          <w:rPr>
            <w:rStyle w:val="Hyperlink"/>
            <w:rFonts w:cstheme="minorHAnsi"/>
            <w:sz w:val="20"/>
            <w:szCs w:val="20"/>
          </w:rPr>
          <w:t>https://www.linkedin.com/in/hemantkumar-nimje</w:t>
        </w:r>
      </w:hyperlink>
      <w:r w:rsidR="00A47E6C" w:rsidRPr="00AC7404">
        <w:rPr>
          <w:rStyle w:val="Hyperlink"/>
          <w:rFonts w:cstheme="minorHAnsi"/>
          <w:color w:val="000000" w:themeColor="text1"/>
          <w:sz w:val="20"/>
          <w:szCs w:val="20"/>
          <w:u w:val="none"/>
        </w:rPr>
        <w:t xml:space="preserve"> | </w:t>
      </w:r>
      <w:r w:rsidR="001F4A3F">
        <w:rPr>
          <w:rStyle w:val="Hyperlink"/>
          <w:rFonts w:cstheme="minorHAnsi"/>
          <w:color w:val="000000" w:themeColor="text1"/>
          <w:sz w:val="20"/>
          <w:szCs w:val="20"/>
          <w:u w:val="none"/>
        </w:rPr>
        <w:t xml:space="preserve">Website: </w:t>
      </w:r>
      <w:hyperlink r:id="rId10" w:history="1">
        <w:r w:rsidR="00A47E6C" w:rsidRPr="00AC7404">
          <w:rPr>
            <w:rStyle w:val="Hyperlink"/>
            <w:rFonts w:cstheme="minorHAnsi"/>
            <w:color w:val="auto"/>
            <w:sz w:val="20"/>
            <w:szCs w:val="20"/>
            <w:u w:val="none"/>
          </w:rPr>
          <w:t>https://hemantnimje.github.io</w:t>
        </w:r>
      </w:hyperlink>
    </w:p>
    <w:p w:rsidR="00D74694" w:rsidRPr="005F7E27" w:rsidRDefault="00D74694" w:rsidP="00A47E6C">
      <w:pPr>
        <w:pStyle w:val="Header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proofErr w:type="spellStart"/>
      <w:r>
        <w:rPr>
          <w:rStyle w:val="Hyperlink"/>
          <w:rFonts w:cstheme="minorHAnsi"/>
          <w:color w:val="auto"/>
          <w:sz w:val="20"/>
          <w:szCs w:val="20"/>
          <w:u w:val="none"/>
        </w:rPr>
        <w:t>Portfolium</w:t>
      </w:r>
      <w:proofErr w:type="spellEnd"/>
      <w:r>
        <w:rPr>
          <w:rStyle w:val="Hyperlink"/>
          <w:rFonts w:cstheme="minorHAnsi"/>
          <w:color w:val="auto"/>
          <w:sz w:val="20"/>
          <w:szCs w:val="20"/>
          <w:u w:val="none"/>
        </w:rPr>
        <w:t xml:space="preserve">: </w:t>
      </w:r>
      <w:r w:rsidRPr="00D74694">
        <w:rPr>
          <w:rStyle w:val="Hyperlink"/>
          <w:rFonts w:cstheme="minorHAnsi"/>
          <w:color w:val="auto"/>
          <w:sz w:val="20"/>
          <w:szCs w:val="20"/>
          <w:u w:val="none"/>
        </w:rPr>
        <w:t>https://portfolium.com/Hemantkumar</w:t>
      </w:r>
    </w:p>
    <w:p w:rsidR="000C6EA5" w:rsidRPr="005F7E27" w:rsidRDefault="000C6EA5" w:rsidP="000C6EA5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b/>
          <w:spacing w:val="40"/>
          <w:position w:val="2"/>
          <w:sz w:val="20"/>
          <w:szCs w:val="20"/>
        </w:rPr>
      </w:pPr>
    </w:p>
    <w:p w:rsidR="001C3BB8" w:rsidRPr="00237AD0" w:rsidRDefault="001C3BB8" w:rsidP="000C6EA5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</w:pPr>
      <w:r w:rsidRPr="00237AD0"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  <w:t>OBJECTIVE</w:t>
      </w:r>
    </w:p>
    <w:p w:rsidR="006D284E" w:rsidRPr="005F7E27" w:rsidRDefault="00CF14B2" w:rsidP="004F33DA">
      <w:pPr>
        <w:pStyle w:val="NoSpacing"/>
        <w:spacing w:line="260" w:lineRule="exact"/>
        <w:jc w:val="both"/>
        <w:rPr>
          <w:rFonts w:cstheme="minorHAnsi"/>
          <w:sz w:val="20"/>
          <w:szCs w:val="20"/>
        </w:rPr>
      </w:pPr>
      <w:r w:rsidRPr="005F7E27">
        <w:rPr>
          <w:rFonts w:cstheme="minorHAnsi"/>
          <w:sz w:val="20"/>
          <w:szCs w:val="20"/>
        </w:rPr>
        <w:t xml:space="preserve">Seeking </w:t>
      </w:r>
      <w:r w:rsidR="00FC241E" w:rsidRPr="005F7E27">
        <w:rPr>
          <w:rFonts w:cstheme="minorHAnsi"/>
          <w:sz w:val="20"/>
          <w:szCs w:val="20"/>
        </w:rPr>
        <w:t>I</w:t>
      </w:r>
      <w:r w:rsidR="00AD6E1F" w:rsidRPr="005F7E27">
        <w:rPr>
          <w:rFonts w:cstheme="minorHAnsi"/>
          <w:sz w:val="20"/>
          <w:szCs w:val="20"/>
        </w:rPr>
        <w:t>nternship</w:t>
      </w:r>
      <w:r w:rsidR="00FC241E" w:rsidRPr="005F7E27">
        <w:rPr>
          <w:rFonts w:cstheme="minorHAnsi"/>
          <w:sz w:val="20"/>
          <w:szCs w:val="20"/>
        </w:rPr>
        <w:t>/Co-</w:t>
      </w:r>
      <w:r w:rsidR="00035781" w:rsidRPr="005F7E27">
        <w:rPr>
          <w:rFonts w:cstheme="minorHAnsi"/>
          <w:sz w:val="20"/>
          <w:szCs w:val="20"/>
        </w:rPr>
        <w:t xml:space="preserve">op opportunity </w:t>
      </w:r>
      <w:r w:rsidR="000E4E76" w:rsidRPr="005F7E27">
        <w:rPr>
          <w:rFonts w:cstheme="minorHAnsi"/>
          <w:sz w:val="20"/>
          <w:szCs w:val="20"/>
        </w:rPr>
        <w:t xml:space="preserve">in </w:t>
      </w:r>
      <w:r w:rsidR="00D15C29">
        <w:rPr>
          <w:rFonts w:cstheme="minorHAnsi"/>
          <w:sz w:val="20"/>
          <w:szCs w:val="20"/>
        </w:rPr>
        <w:t xml:space="preserve">Mobile </w:t>
      </w:r>
      <w:r w:rsidR="00830FE1">
        <w:rPr>
          <w:rFonts w:cstheme="minorHAnsi"/>
          <w:sz w:val="20"/>
          <w:szCs w:val="20"/>
        </w:rPr>
        <w:t>Engineer p</w:t>
      </w:r>
      <w:bookmarkStart w:id="0" w:name="_GoBack"/>
      <w:bookmarkEnd w:id="0"/>
      <w:r w:rsidR="000C0C87">
        <w:rPr>
          <w:rFonts w:cstheme="minorHAnsi"/>
          <w:sz w:val="20"/>
          <w:szCs w:val="20"/>
        </w:rPr>
        <w:t>osition</w:t>
      </w:r>
      <w:r w:rsidR="00D15C29">
        <w:rPr>
          <w:rFonts w:cstheme="minorHAnsi"/>
          <w:sz w:val="20"/>
          <w:szCs w:val="20"/>
        </w:rPr>
        <w:t xml:space="preserve"> to </w:t>
      </w:r>
      <w:r w:rsidR="000E4E76" w:rsidRPr="005F7E27">
        <w:rPr>
          <w:rFonts w:cstheme="minorHAnsi"/>
          <w:sz w:val="20"/>
          <w:szCs w:val="20"/>
        </w:rPr>
        <w:t>contribute my</w:t>
      </w:r>
      <w:r w:rsidR="00954C71" w:rsidRPr="005F7E27">
        <w:rPr>
          <w:rFonts w:cstheme="minorHAnsi"/>
          <w:sz w:val="20"/>
          <w:szCs w:val="20"/>
        </w:rPr>
        <w:t xml:space="preserve"> </w:t>
      </w:r>
      <w:r w:rsidR="00D15C29">
        <w:rPr>
          <w:rFonts w:cstheme="minorHAnsi"/>
          <w:sz w:val="20"/>
          <w:szCs w:val="20"/>
        </w:rPr>
        <w:t>skills and</w:t>
      </w:r>
      <w:r w:rsidR="000E4E76" w:rsidRPr="005F7E27">
        <w:rPr>
          <w:rFonts w:cstheme="minorHAnsi"/>
          <w:sz w:val="20"/>
          <w:szCs w:val="20"/>
        </w:rPr>
        <w:t xml:space="preserve"> </w:t>
      </w:r>
      <w:r w:rsidR="00D15C29">
        <w:rPr>
          <w:rFonts w:cstheme="minorHAnsi"/>
          <w:noProof/>
          <w:sz w:val="20"/>
          <w:szCs w:val="20"/>
        </w:rPr>
        <w:t>create</w:t>
      </w:r>
      <w:r w:rsidR="00FC241E" w:rsidRPr="005F7E27">
        <w:rPr>
          <w:rFonts w:cstheme="minorHAnsi"/>
          <w:sz w:val="20"/>
          <w:szCs w:val="20"/>
        </w:rPr>
        <w:t xml:space="preserve"> </w:t>
      </w:r>
      <w:r w:rsidR="00954C71" w:rsidRPr="005F7E27">
        <w:rPr>
          <w:rFonts w:cstheme="minorHAnsi"/>
          <w:noProof/>
          <w:sz w:val="20"/>
          <w:szCs w:val="20"/>
        </w:rPr>
        <w:t>world</w:t>
      </w:r>
      <w:r w:rsidR="00FC241E" w:rsidRPr="005F7E27">
        <w:rPr>
          <w:rFonts w:cstheme="minorHAnsi"/>
          <w:noProof/>
          <w:sz w:val="20"/>
          <w:szCs w:val="20"/>
        </w:rPr>
        <w:t>-</w:t>
      </w:r>
      <w:r w:rsidR="00954C71" w:rsidRPr="005F7E27">
        <w:rPr>
          <w:rFonts w:cstheme="minorHAnsi"/>
          <w:noProof/>
          <w:sz w:val="20"/>
          <w:szCs w:val="20"/>
        </w:rPr>
        <w:t>class</w:t>
      </w:r>
      <w:r w:rsidR="00954C71" w:rsidRPr="005F7E27">
        <w:rPr>
          <w:rFonts w:cstheme="minorHAnsi"/>
          <w:sz w:val="20"/>
          <w:szCs w:val="20"/>
        </w:rPr>
        <w:t xml:space="preserve"> </w:t>
      </w:r>
      <w:r w:rsidR="00D15C29">
        <w:rPr>
          <w:rFonts w:cstheme="minorHAnsi"/>
          <w:sz w:val="20"/>
          <w:szCs w:val="20"/>
        </w:rPr>
        <w:t>mobile apps</w:t>
      </w:r>
      <w:r w:rsidR="00035781" w:rsidRPr="005F7E27">
        <w:rPr>
          <w:rFonts w:cstheme="minorHAnsi"/>
          <w:sz w:val="20"/>
          <w:szCs w:val="20"/>
        </w:rPr>
        <w:t xml:space="preserve">. </w:t>
      </w:r>
    </w:p>
    <w:p w:rsidR="001D6483" w:rsidRPr="005F7E27" w:rsidRDefault="001D6483" w:rsidP="00FD452B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</w:p>
    <w:p w:rsidR="00EF78F7" w:rsidRPr="00237AD0" w:rsidRDefault="00EF78F7" w:rsidP="00EF78F7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</w:pPr>
      <w:r w:rsidRPr="00237AD0"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  <w:t>EDUCATION</w:t>
      </w:r>
    </w:p>
    <w:p w:rsidR="000930D5" w:rsidRPr="005F7E27" w:rsidRDefault="000E4E76" w:rsidP="00FD452B">
      <w:pPr>
        <w:pStyle w:val="NoSpacing"/>
        <w:spacing w:line="280" w:lineRule="exact"/>
        <w:rPr>
          <w:rFonts w:cstheme="minorHAnsi"/>
          <w:b/>
          <w:color w:val="A5A5A5" w:themeColor="accent3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>Master of Science, Computer Science</w:t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072BA5" w:rsidRPr="005F7E27">
        <w:rPr>
          <w:rFonts w:cstheme="minorHAnsi"/>
          <w:b/>
          <w:sz w:val="20"/>
          <w:szCs w:val="20"/>
        </w:rPr>
        <w:tab/>
      </w:r>
      <w:r w:rsidR="00A63627" w:rsidRPr="005F7E27">
        <w:rPr>
          <w:rFonts w:cstheme="minorHAnsi"/>
          <w:b/>
          <w:sz w:val="20"/>
          <w:szCs w:val="20"/>
        </w:rPr>
        <w:tab/>
      </w:r>
      <w:r w:rsidR="007A71B1">
        <w:rPr>
          <w:rFonts w:cstheme="minorHAnsi"/>
          <w:b/>
          <w:sz w:val="20"/>
          <w:szCs w:val="20"/>
        </w:rPr>
        <w:tab/>
      </w:r>
      <w:r w:rsidR="003355D2" w:rsidRPr="00237AD0">
        <w:rPr>
          <w:rFonts w:cstheme="minorHAnsi"/>
          <w:color w:val="7F7F7F" w:themeColor="text1" w:themeTint="80"/>
          <w:sz w:val="20"/>
          <w:szCs w:val="20"/>
        </w:rPr>
        <w:t>Dec</w:t>
      </w:r>
      <w:r w:rsidR="009750D1" w:rsidRPr="00237AD0">
        <w:rPr>
          <w:rFonts w:cstheme="minorHAnsi"/>
          <w:color w:val="7F7F7F" w:themeColor="text1" w:themeTint="80"/>
          <w:sz w:val="20"/>
          <w:szCs w:val="20"/>
        </w:rPr>
        <w:t xml:space="preserve"> </w:t>
      </w:r>
      <w:r w:rsidR="003355D2" w:rsidRPr="00237AD0">
        <w:rPr>
          <w:rFonts w:cstheme="minorHAnsi"/>
          <w:color w:val="7F7F7F" w:themeColor="text1" w:themeTint="80"/>
          <w:sz w:val="20"/>
          <w:szCs w:val="20"/>
        </w:rPr>
        <w:t>2017</w:t>
      </w:r>
    </w:p>
    <w:p w:rsidR="000930D5" w:rsidRPr="005F7E27" w:rsidRDefault="000E4E76" w:rsidP="00FD452B">
      <w:pPr>
        <w:pStyle w:val="NoSpacing"/>
        <w:spacing w:line="280" w:lineRule="exact"/>
        <w:rPr>
          <w:rFonts w:cstheme="minorHAnsi"/>
          <w:sz w:val="20"/>
          <w:szCs w:val="20"/>
        </w:rPr>
      </w:pPr>
      <w:r w:rsidRPr="005F7E27">
        <w:rPr>
          <w:rFonts w:cstheme="minorHAnsi"/>
          <w:sz w:val="20"/>
          <w:szCs w:val="20"/>
        </w:rPr>
        <w:t>California State University, Long Beach</w:t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ab/>
      </w:r>
      <w:r w:rsidR="00D266C5" w:rsidRPr="005F7E27">
        <w:rPr>
          <w:rFonts w:cstheme="minorHAnsi"/>
          <w:sz w:val="20"/>
          <w:szCs w:val="20"/>
        </w:rPr>
        <w:tab/>
      </w:r>
      <w:r w:rsidR="00FB569C" w:rsidRPr="005F7E27">
        <w:rPr>
          <w:rFonts w:cstheme="minorHAnsi"/>
          <w:sz w:val="20"/>
          <w:szCs w:val="20"/>
        </w:rPr>
        <w:t>3.2</w:t>
      </w:r>
      <w:r w:rsidR="005D50A4">
        <w:rPr>
          <w:rFonts w:cstheme="minorHAnsi"/>
          <w:sz w:val="20"/>
          <w:szCs w:val="20"/>
        </w:rPr>
        <w:t>0</w:t>
      </w:r>
      <w:r w:rsidR="00FB569C" w:rsidRPr="005F7E27">
        <w:rPr>
          <w:rFonts w:cstheme="minorHAnsi"/>
          <w:sz w:val="20"/>
          <w:szCs w:val="20"/>
        </w:rPr>
        <w:t xml:space="preserve"> / 4.00</w:t>
      </w:r>
      <w:r w:rsidR="00A93BD9">
        <w:rPr>
          <w:rFonts w:cstheme="minorHAnsi"/>
          <w:sz w:val="20"/>
          <w:szCs w:val="20"/>
        </w:rPr>
        <w:t xml:space="preserve"> </w:t>
      </w:r>
    </w:p>
    <w:p w:rsidR="00424C22" w:rsidRPr="005F7E27" w:rsidRDefault="00424C22" w:rsidP="00FD452B">
      <w:pPr>
        <w:pStyle w:val="NoSpacing"/>
        <w:spacing w:line="280" w:lineRule="exact"/>
        <w:rPr>
          <w:rFonts w:cstheme="minorHAnsi"/>
          <w:b/>
          <w:sz w:val="20"/>
          <w:szCs w:val="20"/>
        </w:rPr>
      </w:pPr>
    </w:p>
    <w:p w:rsidR="00B35E6A" w:rsidRPr="005F7E27" w:rsidRDefault="00B35E6A" w:rsidP="00B35E6A">
      <w:pPr>
        <w:pStyle w:val="NoSpacing"/>
        <w:spacing w:line="280" w:lineRule="exact"/>
        <w:rPr>
          <w:rFonts w:cstheme="minorHAnsi"/>
          <w:b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>Mobile Application Development Training</w:t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Pr="005F7E27">
        <w:rPr>
          <w:rFonts w:cstheme="minorHAnsi"/>
          <w:b/>
          <w:sz w:val="20"/>
          <w:szCs w:val="20"/>
        </w:rPr>
        <w:tab/>
      </w:r>
      <w:r w:rsidR="007A71B1">
        <w:rPr>
          <w:rFonts w:cstheme="minorHAnsi"/>
          <w:b/>
          <w:sz w:val="20"/>
          <w:szCs w:val="20"/>
        </w:rPr>
        <w:tab/>
      </w:r>
      <w:r w:rsidR="007A71B1">
        <w:rPr>
          <w:rFonts w:cstheme="minorHAnsi"/>
          <w:b/>
          <w:sz w:val="20"/>
          <w:szCs w:val="20"/>
        </w:rPr>
        <w:tab/>
      </w:r>
      <w:r w:rsidRPr="00237AD0">
        <w:rPr>
          <w:rFonts w:cstheme="minorHAnsi"/>
          <w:color w:val="7F7F7F" w:themeColor="text1" w:themeTint="80"/>
          <w:sz w:val="20"/>
          <w:szCs w:val="20"/>
        </w:rPr>
        <w:t>June 2014</w:t>
      </w:r>
    </w:p>
    <w:p w:rsidR="00B35E6A" w:rsidRPr="005F7E27" w:rsidRDefault="000E4E76" w:rsidP="00FD452B">
      <w:pPr>
        <w:pStyle w:val="NoSpacing"/>
        <w:spacing w:line="280" w:lineRule="exact"/>
        <w:rPr>
          <w:rFonts w:cstheme="minorHAnsi"/>
          <w:b/>
          <w:sz w:val="20"/>
          <w:szCs w:val="20"/>
        </w:rPr>
      </w:pPr>
      <w:r w:rsidRPr="005F7E27">
        <w:rPr>
          <w:rFonts w:cstheme="minorHAnsi"/>
          <w:sz w:val="20"/>
          <w:szCs w:val="20"/>
        </w:rPr>
        <w:t>Bitcode Technologies Pvt. Ltd.</w:t>
      </w:r>
      <w:r w:rsidR="0048357C">
        <w:rPr>
          <w:rFonts w:cstheme="minorHAnsi"/>
          <w:sz w:val="20"/>
          <w:szCs w:val="20"/>
        </w:rPr>
        <w:t xml:space="preserve"> </w:t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</w:r>
      <w:r w:rsidR="0048357C">
        <w:rPr>
          <w:rFonts w:cstheme="minorHAnsi"/>
          <w:sz w:val="20"/>
          <w:szCs w:val="20"/>
        </w:rPr>
        <w:tab/>
        <w:t>Certified</w:t>
      </w:r>
    </w:p>
    <w:p w:rsidR="003F3063" w:rsidRPr="005F7E27" w:rsidRDefault="003F3063" w:rsidP="00FD452B">
      <w:pPr>
        <w:pStyle w:val="NoSpacing"/>
        <w:spacing w:line="280" w:lineRule="exact"/>
        <w:rPr>
          <w:rFonts w:cstheme="minorHAnsi"/>
          <w:b/>
          <w:sz w:val="20"/>
          <w:szCs w:val="20"/>
        </w:rPr>
      </w:pPr>
    </w:p>
    <w:p w:rsidR="00774208" w:rsidRPr="00237AD0" w:rsidRDefault="000E4E76" w:rsidP="00FD452B">
      <w:pPr>
        <w:pStyle w:val="NoSpacing"/>
        <w:spacing w:line="280" w:lineRule="exact"/>
        <w:rPr>
          <w:rFonts w:cstheme="minorHAnsi"/>
          <w:color w:val="7F7F7F" w:themeColor="text1" w:themeTint="80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>Bachelor of Engineering, Information Technology</w:t>
      </w:r>
      <w:r w:rsidRPr="005F7E27">
        <w:rPr>
          <w:rFonts w:cstheme="minorHAnsi"/>
          <w:b/>
          <w:sz w:val="20"/>
          <w:szCs w:val="20"/>
        </w:rPr>
        <w:tab/>
      </w:r>
      <w:r w:rsidR="008F6ABB" w:rsidRPr="005F7E27">
        <w:rPr>
          <w:rFonts w:cstheme="minorHAnsi"/>
          <w:b/>
          <w:sz w:val="20"/>
          <w:szCs w:val="20"/>
        </w:rPr>
        <w:tab/>
      </w:r>
      <w:r w:rsidR="008F6ABB" w:rsidRPr="005F7E27">
        <w:rPr>
          <w:rFonts w:cstheme="minorHAnsi"/>
          <w:b/>
          <w:sz w:val="20"/>
          <w:szCs w:val="20"/>
        </w:rPr>
        <w:tab/>
      </w:r>
      <w:r w:rsidR="008F6ABB" w:rsidRPr="005F7E27">
        <w:rPr>
          <w:rFonts w:cstheme="minorHAnsi"/>
          <w:b/>
          <w:sz w:val="20"/>
          <w:szCs w:val="20"/>
        </w:rPr>
        <w:tab/>
      </w:r>
      <w:r w:rsidR="008F6ABB" w:rsidRPr="005F7E27">
        <w:rPr>
          <w:rFonts w:cstheme="minorHAnsi"/>
          <w:b/>
          <w:sz w:val="20"/>
          <w:szCs w:val="20"/>
        </w:rPr>
        <w:tab/>
      </w:r>
      <w:r w:rsidR="008F6ABB" w:rsidRPr="005F7E27">
        <w:rPr>
          <w:rFonts w:cstheme="minorHAnsi"/>
          <w:b/>
          <w:sz w:val="20"/>
          <w:szCs w:val="20"/>
        </w:rPr>
        <w:tab/>
      </w:r>
      <w:r w:rsidR="007A71B1">
        <w:rPr>
          <w:rFonts w:cstheme="minorHAnsi"/>
          <w:b/>
          <w:sz w:val="20"/>
          <w:szCs w:val="20"/>
        </w:rPr>
        <w:tab/>
      </w:r>
      <w:r w:rsidR="007A71B1">
        <w:rPr>
          <w:rFonts w:cstheme="minorHAnsi"/>
          <w:b/>
          <w:sz w:val="20"/>
          <w:szCs w:val="20"/>
        </w:rPr>
        <w:tab/>
      </w:r>
      <w:r w:rsidR="008F6ABB" w:rsidRPr="00237AD0">
        <w:rPr>
          <w:rFonts w:cstheme="minorHAnsi"/>
          <w:color w:val="7F7F7F" w:themeColor="text1" w:themeTint="80"/>
          <w:sz w:val="20"/>
          <w:szCs w:val="20"/>
        </w:rPr>
        <w:t>May 2013</w:t>
      </w:r>
    </w:p>
    <w:p w:rsidR="002706E7" w:rsidRPr="005F7E27" w:rsidRDefault="000E4E76" w:rsidP="00FD452B">
      <w:pPr>
        <w:pStyle w:val="NoSpacing"/>
        <w:spacing w:line="280" w:lineRule="exact"/>
        <w:rPr>
          <w:rFonts w:cstheme="minorHAnsi"/>
          <w:sz w:val="20"/>
          <w:szCs w:val="20"/>
        </w:rPr>
      </w:pPr>
      <w:r w:rsidRPr="005F7E27">
        <w:rPr>
          <w:rFonts w:cstheme="minorHAnsi"/>
          <w:sz w:val="20"/>
          <w:szCs w:val="20"/>
        </w:rPr>
        <w:t>University of Pune</w:t>
      </w:r>
      <w:r w:rsidRPr="005F7E27">
        <w:rPr>
          <w:rFonts w:cstheme="minorHAnsi"/>
          <w:sz w:val="20"/>
          <w:szCs w:val="20"/>
        </w:rPr>
        <w:tab/>
      </w:r>
      <w:r w:rsidRPr="005F7E27">
        <w:rPr>
          <w:rFonts w:cstheme="minorHAnsi"/>
          <w:sz w:val="20"/>
          <w:szCs w:val="20"/>
        </w:rPr>
        <w:tab/>
      </w:r>
      <w:r w:rsidRPr="005F7E27">
        <w:rPr>
          <w:rFonts w:cstheme="minorHAnsi"/>
          <w:sz w:val="20"/>
          <w:szCs w:val="20"/>
        </w:rPr>
        <w:tab/>
      </w:r>
      <w:r w:rsidRPr="005F7E27">
        <w:rPr>
          <w:rFonts w:cstheme="minorHAnsi"/>
          <w:sz w:val="20"/>
          <w:szCs w:val="20"/>
        </w:rPr>
        <w:tab/>
      </w:r>
      <w:r w:rsidR="00B35E6A" w:rsidRPr="005F7E27">
        <w:rPr>
          <w:rFonts w:cstheme="minorHAnsi"/>
          <w:sz w:val="20"/>
          <w:szCs w:val="20"/>
        </w:rPr>
        <w:tab/>
      </w:r>
      <w:r w:rsidR="002706E7" w:rsidRPr="005F7E27">
        <w:rPr>
          <w:rFonts w:cstheme="minorHAnsi"/>
          <w:sz w:val="20"/>
          <w:szCs w:val="20"/>
        </w:rPr>
        <w:tab/>
      </w:r>
      <w:r w:rsidR="002706E7" w:rsidRPr="005F7E27">
        <w:rPr>
          <w:rFonts w:cstheme="minorHAnsi"/>
          <w:sz w:val="20"/>
          <w:szCs w:val="20"/>
        </w:rPr>
        <w:tab/>
      </w:r>
      <w:r w:rsidR="002706E7" w:rsidRPr="005F7E27">
        <w:rPr>
          <w:rFonts w:cstheme="minorHAnsi"/>
          <w:sz w:val="20"/>
          <w:szCs w:val="20"/>
        </w:rPr>
        <w:tab/>
      </w:r>
      <w:r w:rsidR="002706E7" w:rsidRPr="005F7E27">
        <w:rPr>
          <w:rFonts w:cstheme="minorHAnsi"/>
          <w:sz w:val="20"/>
          <w:szCs w:val="20"/>
        </w:rPr>
        <w:tab/>
      </w:r>
      <w:r w:rsidR="002706E7" w:rsidRPr="005F7E27">
        <w:rPr>
          <w:rFonts w:cstheme="minorHAnsi"/>
          <w:sz w:val="20"/>
          <w:szCs w:val="20"/>
        </w:rPr>
        <w:tab/>
      </w:r>
      <w:r w:rsidR="00A63627" w:rsidRPr="005F7E27">
        <w:rPr>
          <w:rFonts w:cstheme="minorHAnsi"/>
          <w:sz w:val="20"/>
          <w:szCs w:val="20"/>
        </w:rPr>
        <w:tab/>
      </w:r>
      <w:r w:rsidR="008F6ABB" w:rsidRPr="005F7E27">
        <w:rPr>
          <w:rFonts w:cstheme="minorHAnsi"/>
          <w:sz w:val="20"/>
          <w:szCs w:val="20"/>
        </w:rPr>
        <w:t>3.10 / 4.00</w:t>
      </w:r>
    </w:p>
    <w:p w:rsidR="000930D5" w:rsidRPr="005F7E27" w:rsidRDefault="000930D5" w:rsidP="00FD452B">
      <w:pPr>
        <w:pStyle w:val="NoSpacing"/>
        <w:spacing w:line="280" w:lineRule="exact"/>
        <w:rPr>
          <w:rFonts w:cstheme="minorHAnsi"/>
          <w:sz w:val="20"/>
          <w:szCs w:val="20"/>
        </w:rPr>
      </w:pPr>
    </w:p>
    <w:p w:rsidR="00F020E8" w:rsidRPr="00237AD0" w:rsidRDefault="00F020E8" w:rsidP="00F020E8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</w:pPr>
      <w:r w:rsidRPr="00237AD0"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  <w:t>TECHNICAL SKILLS</w:t>
      </w:r>
    </w:p>
    <w:p w:rsidR="00F53D37" w:rsidRDefault="00F53D37" w:rsidP="00F53D37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Specialties: </w:t>
      </w:r>
      <w:r w:rsidR="00DA79F5">
        <w:rPr>
          <w:rFonts w:cstheme="minorHAnsi"/>
          <w:sz w:val="20"/>
          <w:szCs w:val="20"/>
        </w:rPr>
        <w:t>Java, XML,</w:t>
      </w:r>
      <w:r w:rsidR="00DA79F5" w:rsidRPr="00DA79F5">
        <w:rPr>
          <w:rFonts w:cstheme="minorHAnsi"/>
          <w:b/>
          <w:sz w:val="20"/>
          <w:szCs w:val="20"/>
        </w:rPr>
        <w:t xml:space="preserve"> </w:t>
      </w:r>
      <w:r w:rsidR="00DA79F5">
        <w:rPr>
          <w:rFonts w:cstheme="minorHAnsi"/>
          <w:sz w:val="20"/>
          <w:szCs w:val="20"/>
        </w:rPr>
        <w:t>Android Material Design</w:t>
      </w:r>
      <w:r w:rsidR="00BA4039">
        <w:rPr>
          <w:rFonts w:cstheme="minorHAnsi"/>
          <w:sz w:val="20"/>
          <w:szCs w:val="20"/>
        </w:rPr>
        <w:t>,</w:t>
      </w:r>
      <w:r w:rsidR="00BA4039" w:rsidRPr="00BA4039">
        <w:rPr>
          <w:rFonts w:cstheme="minorHAnsi"/>
          <w:sz w:val="20"/>
          <w:szCs w:val="20"/>
        </w:rPr>
        <w:t xml:space="preserve"> </w:t>
      </w:r>
      <w:r w:rsidR="00BA4039" w:rsidRPr="005F7E27">
        <w:rPr>
          <w:rFonts w:cstheme="minorHAnsi"/>
          <w:sz w:val="20"/>
          <w:szCs w:val="20"/>
        </w:rPr>
        <w:t>Android Studio</w:t>
      </w:r>
      <w:r w:rsidR="00641DD2">
        <w:rPr>
          <w:rFonts w:cstheme="minorHAnsi"/>
          <w:sz w:val="20"/>
          <w:szCs w:val="20"/>
        </w:rPr>
        <w:t xml:space="preserve">, HTML5, CSS3, </w:t>
      </w:r>
      <w:r w:rsidR="003D73F6">
        <w:rPr>
          <w:rFonts w:cstheme="minorHAnsi"/>
          <w:sz w:val="20"/>
          <w:szCs w:val="20"/>
        </w:rPr>
        <w:t>Bootstrap, JavaScript</w:t>
      </w:r>
      <w:r w:rsidR="00F80496">
        <w:rPr>
          <w:rFonts w:cstheme="minorHAnsi"/>
          <w:sz w:val="20"/>
          <w:szCs w:val="20"/>
        </w:rPr>
        <w:t>, REST</w:t>
      </w:r>
    </w:p>
    <w:p w:rsidR="00E3101F" w:rsidRPr="00E3101F" w:rsidRDefault="00E3101F" w:rsidP="00F615DC">
      <w:pPr>
        <w:pStyle w:val="NoSpacing"/>
        <w:spacing w:line="280" w:lineRule="exact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Testing Framework: </w:t>
      </w:r>
      <w:r w:rsidR="00F615DC">
        <w:rPr>
          <w:rFonts w:cstheme="minorHAnsi"/>
          <w:sz w:val="20"/>
          <w:szCs w:val="20"/>
        </w:rPr>
        <w:t>J</w:t>
      </w:r>
      <w:r>
        <w:rPr>
          <w:rFonts w:cstheme="minorHAnsi"/>
          <w:sz w:val="20"/>
          <w:szCs w:val="20"/>
        </w:rPr>
        <w:t>Unit, Espresso</w:t>
      </w:r>
      <w:r w:rsidR="007D1E9F">
        <w:rPr>
          <w:rFonts w:cstheme="minorHAnsi"/>
          <w:sz w:val="20"/>
          <w:szCs w:val="20"/>
        </w:rPr>
        <w:t>, white box/black box</w:t>
      </w:r>
    </w:p>
    <w:p w:rsidR="003757A6" w:rsidRDefault="003757A6" w:rsidP="003757A6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Designing Tools: </w:t>
      </w:r>
      <w:r w:rsidRPr="005F7E27">
        <w:rPr>
          <w:rFonts w:cstheme="minorHAnsi"/>
          <w:sz w:val="20"/>
          <w:szCs w:val="20"/>
        </w:rPr>
        <w:t xml:space="preserve">Pencil 2.0.5, </w:t>
      </w:r>
      <w:r w:rsidRPr="00E54CF2">
        <w:rPr>
          <w:rFonts w:cstheme="minorHAnsi"/>
          <w:noProof/>
          <w:sz w:val="20"/>
          <w:szCs w:val="20"/>
        </w:rPr>
        <w:t>Mock</w:t>
      </w:r>
      <w:r w:rsidR="00E54CF2">
        <w:rPr>
          <w:rFonts w:cstheme="minorHAnsi"/>
          <w:noProof/>
          <w:sz w:val="20"/>
          <w:szCs w:val="20"/>
        </w:rPr>
        <w:t xml:space="preserve"> </w:t>
      </w:r>
      <w:r w:rsidR="000E0884">
        <w:rPr>
          <w:rFonts w:cstheme="minorHAnsi"/>
          <w:noProof/>
          <w:sz w:val="20"/>
          <w:szCs w:val="20"/>
        </w:rPr>
        <w:t>P</w:t>
      </w:r>
      <w:r w:rsidRPr="000E0884">
        <w:rPr>
          <w:rFonts w:cstheme="minorHAnsi"/>
          <w:noProof/>
          <w:sz w:val="20"/>
          <w:szCs w:val="20"/>
        </w:rPr>
        <w:t>lus</w:t>
      </w:r>
      <w:r w:rsidRPr="005F7E27">
        <w:rPr>
          <w:rFonts w:cstheme="minorHAnsi"/>
          <w:sz w:val="20"/>
          <w:szCs w:val="20"/>
        </w:rPr>
        <w:t>, Photoshop</w:t>
      </w:r>
    </w:p>
    <w:p w:rsidR="00A63920" w:rsidRPr="005F7E27" w:rsidRDefault="00A63920" w:rsidP="00A63920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Methodologies: </w:t>
      </w:r>
      <w:r w:rsidRPr="005F7E27">
        <w:rPr>
          <w:rFonts w:cstheme="minorHAnsi"/>
          <w:sz w:val="20"/>
          <w:szCs w:val="20"/>
        </w:rPr>
        <w:t>UML, Agile, Singleton</w:t>
      </w:r>
    </w:p>
    <w:p w:rsidR="00A63920" w:rsidRPr="005F7E27" w:rsidRDefault="00A63920" w:rsidP="00A63920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Operating Systems: </w:t>
      </w:r>
      <w:r w:rsidRPr="005F7E27">
        <w:rPr>
          <w:rFonts w:cstheme="minorHAnsi"/>
          <w:sz w:val="20"/>
          <w:szCs w:val="20"/>
        </w:rPr>
        <w:t>Windows, Linux, Ubuntu, Mac</w:t>
      </w:r>
    </w:p>
    <w:p w:rsidR="00A63920" w:rsidRPr="005F7E27" w:rsidRDefault="00A63920" w:rsidP="00A63920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Version Control System: </w:t>
      </w:r>
      <w:r w:rsidRPr="005F7E27">
        <w:rPr>
          <w:rFonts w:cstheme="minorHAnsi"/>
          <w:sz w:val="20"/>
          <w:szCs w:val="20"/>
        </w:rPr>
        <w:t>GitHub</w:t>
      </w:r>
    </w:p>
    <w:p w:rsidR="00E90BE2" w:rsidRPr="005F7E27" w:rsidRDefault="00E90BE2" w:rsidP="00FD452B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</w:p>
    <w:p w:rsidR="00485C26" w:rsidRPr="00237AD0" w:rsidRDefault="00485C26" w:rsidP="00485C26">
      <w:pPr>
        <w:pStyle w:val="NoSpacing"/>
        <w:pBdr>
          <w:bottom w:val="single" w:sz="2" w:space="1" w:color="A5A5A5" w:themeColor="accent3"/>
        </w:pBdr>
        <w:spacing w:line="280" w:lineRule="exact"/>
        <w:jc w:val="both"/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</w:pPr>
      <w:r w:rsidRPr="00237AD0"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  <w:t>PROJECTS</w:t>
      </w:r>
      <w:r w:rsidR="00C70B60" w:rsidRPr="00237AD0">
        <w:rPr>
          <w:rFonts w:cstheme="minorHAnsi"/>
          <w:color w:val="7F7F7F" w:themeColor="text1" w:themeTint="80"/>
          <w:spacing w:val="40"/>
          <w:position w:val="2"/>
          <w:sz w:val="20"/>
          <w:szCs w:val="20"/>
        </w:rPr>
        <w:t xml:space="preserve"> / EXPERIENCE</w:t>
      </w:r>
    </w:p>
    <w:p w:rsidR="00632CAC" w:rsidRPr="00113887" w:rsidRDefault="00632CAC" w:rsidP="00632CAC">
      <w:pPr>
        <w:pStyle w:val="NoSpacing"/>
        <w:spacing w:line="280" w:lineRule="exact"/>
        <w:jc w:val="both"/>
        <w:rPr>
          <w:rFonts w:cstheme="minorHAnsi"/>
          <w:color w:val="7B7B7B" w:themeColor="accent3" w:themeShade="BF"/>
          <w:sz w:val="20"/>
          <w:szCs w:val="20"/>
        </w:rPr>
      </w:pPr>
      <w:r w:rsidRPr="00113887">
        <w:rPr>
          <w:rFonts w:cstheme="minorHAnsi"/>
          <w:b/>
          <w:sz w:val="20"/>
          <w:szCs w:val="20"/>
        </w:rPr>
        <w:t xml:space="preserve">Android application: </w:t>
      </w:r>
      <w:r w:rsidR="00157BB6">
        <w:rPr>
          <w:rFonts w:cstheme="minorHAnsi"/>
          <w:sz w:val="20"/>
          <w:szCs w:val="20"/>
        </w:rPr>
        <w:t>Bluetooth Messenger</w:t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sz w:val="20"/>
          <w:szCs w:val="20"/>
        </w:rPr>
        <w:tab/>
      </w:r>
      <w:r w:rsidR="00157BB6">
        <w:rPr>
          <w:rFonts w:cstheme="minorHAnsi"/>
          <w:color w:val="7B7B7B" w:themeColor="accent3" w:themeShade="BF"/>
          <w:sz w:val="20"/>
          <w:szCs w:val="20"/>
        </w:rPr>
        <w:tab/>
      </w:r>
      <w:r w:rsidR="00511F4C" w:rsidRPr="00237AD0">
        <w:rPr>
          <w:rFonts w:cstheme="minorHAnsi"/>
          <w:color w:val="7F7F7F" w:themeColor="text1" w:themeTint="80"/>
          <w:sz w:val="20"/>
          <w:szCs w:val="20"/>
        </w:rPr>
        <w:t>May 2017</w:t>
      </w:r>
    </w:p>
    <w:p w:rsidR="00632CAC" w:rsidRPr="00157BB6" w:rsidRDefault="00632CAC" w:rsidP="00632CAC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480C8C">
        <w:rPr>
          <w:rFonts w:cstheme="minorHAnsi"/>
          <w:color w:val="24292E"/>
          <w:sz w:val="20"/>
          <w:szCs w:val="20"/>
          <w:shd w:val="clear" w:color="auto" w:fill="FFFFFF"/>
        </w:rPr>
        <w:t>An Android application to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="00157BB6">
        <w:rPr>
          <w:rFonts w:cstheme="minorHAnsi"/>
          <w:color w:val="24292E"/>
          <w:sz w:val="20"/>
          <w:szCs w:val="20"/>
          <w:shd w:val="clear" w:color="auto" w:fill="FFFFFF"/>
        </w:rPr>
        <w:t>exchange information like text, images, aud</w:t>
      </w:r>
      <w:r w:rsidR="006177C2">
        <w:rPr>
          <w:rFonts w:cstheme="minorHAnsi"/>
          <w:color w:val="24292E"/>
          <w:sz w:val="20"/>
          <w:szCs w:val="20"/>
          <w:shd w:val="clear" w:color="auto" w:fill="FFFFFF"/>
        </w:rPr>
        <w:t>io between users over Bluetooth through socket programming.</w:t>
      </w:r>
    </w:p>
    <w:p w:rsidR="006177C2" w:rsidRDefault="00354E65" w:rsidP="00632CAC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mplemented multithreading to allow group chat feature for our application.</w:t>
      </w:r>
      <w:r w:rsidR="00173B81">
        <w:rPr>
          <w:rFonts w:cstheme="minorHAnsi"/>
          <w:sz w:val="20"/>
          <w:szCs w:val="20"/>
        </w:rPr>
        <w:t xml:space="preserve"> Used SQLite for data storage.</w:t>
      </w:r>
    </w:p>
    <w:p w:rsidR="00354E65" w:rsidRDefault="00354E65" w:rsidP="00354E65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b/>
          <w:sz w:val="20"/>
          <w:szCs w:val="20"/>
        </w:rPr>
      </w:pPr>
      <w:r w:rsidRPr="00354E65">
        <w:rPr>
          <w:rFonts w:cstheme="minorHAnsi"/>
          <w:sz w:val="20"/>
          <w:szCs w:val="20"/>
        </w:rPr>
        <w:t xml:space="preserve">Used </w:t>
      </w:r>
      <w:r w:rsidR="00CD22AF" w:rsidRPr="00354E65">
        <w:rPr>
          <w:rFonts w:cstheme="minorHAnsi"/>
          <w:sz w:val="20"/>
          <w:szCs w:val="20"/>
        </w:rPr>
        <w:t>GitHub</w:t>
      </w:r>
      <w:r w:rsidRPr="00354E65">
        <w:rPr>
          <w:rFonts w:cstheme="minorHAnsi"/>
          <w:sz w:val="20"/>
          <w:szCs w:val="20"/>
        </w:rPr>
        <w:t xml:space="preserve"> for version control and collaboration with colleagues while working on this project</w:t>
      </w:r>
      <w:r>
        <w:rPr>
          <w:rFonts w:cstheme="minorHAnsi"/>
          <w:b/>
          <w:sz w:val="20"/>
          <w:szCs w:val="20"/>
        </w:rPr>
        <w:t>.</w:t>
      </w:r>
    </w:p>
    <w:p w:rsidR="00354E65" w:rsidRPr="00354E65" w:rsidRDefault="00354E65" w:rsidP="00354E65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</w:p>
    <w:p w:rsidR="00754AB4" w:rsidRPr="00237AD0" w:rsidRDefault="00754AB4" w:rsidP="00113887">
      <w:pPr>
        <w:pStyle w:val="NoSpacing"/>
        <w:spacing w:line="280" w:lineRule="exact"/>
        <w:jc w:val="both"/>
        <w:rPr>
          <w:rFonts w:cstheme="minorHAnsi"/>
          <w:color w:val="7F7F7F" w:themeColor="text1" w:themeTint="80"/>
          <w:sz w:val="20"/>
          <w:szCs w:val="20"/>
        </w:rPr>
      </w:pPr>
      <w:r w:rsidRPr="00113887">
        <w:rPr>
          <w:rFonts w:cstheme="minorHAnsi"/>
          <w:b/>
          <w:sz w:val="20"/>
          <w:szCs w:val="20"/>
        </w:rPr>
        <w:t xml:space="preserve">Android application: </w:t>
      </w:r>
      <w:r w:rsidR="000D0D59" w:rsidRPr="00113887">
        <w:rPr>
          <w:rFonts w:cstheme="minorHAnsi"/>
          <w:sz w:val="20"/>
          <w:szCs w:val="20"/>
        </w:rPr>
        <w:t>Taco Pronto</w:t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113887">
        <w:rPr>
          <w:rFonts w:cstheme="minorHAnsi"/>
          <w:sz w:val="20"/>
          <w:szCs w:val="20"/>
        </w:rPr>
        <w:tab/>
      </w:r>
      <w:r w:rsidRPr="00237AD0">
        <w:rPr>
          <w:rFonts w:cstheme="minorHAnsi"/>
          <w:color w:val="7F7F7F" w:themeColor="text1" w:themeTint="80"/>
          <w:sz w:val="20"/>
          <w:szCs w:val="20"/>
        </w:rPr>
        <w:t>Feb 2017</w:t>
      </w:r>
    </w:p>
    <w:p w:rsidR="00C338DF" w:rsidRPr="00DA4D89" w:rsidRDefault="00113887" w:rsidP="00DE1ACC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color w:val="7B7B7B" w:themeColor="accent3" w:themeShade="BF"/>
          <w:sz w:val="20"/>
          <w:szCs w:val="20"/>
        </w:rPr>
      </w:pPr>
      <w:r w:rsidRPr="00DA4D89">
        <w:rPr>
          <w:rFonts w:cstheme="minorHAnsi"/>
          <w:color w:val="24292E"/>
          <w:sz w:val="20"/>
          <w:szCs w:val="20"/>
          <w:shd w:val="clear" w:color="auto" w:fill="FFFFFF"/>
        </w:rPr>
        <w:t>An Android application to automate the restaurant's ordering service wi</w:t>
      </w:r>
      <w:r w:rsidR="00C338DF" w:rsidRPr="00DA4D89">
        <w:rPr>
          <w:rFonts w:cstheme="minorHAnsi"/>
          <w:color w:val="24292E"/>
          <w:sz w:val="20"/>
          <w:szCs w:val="20"/>
          <w:shd w:val="clear" w:color="auto" w:fill="FFFFFF"/>
        </w:rPr>
        <w:t>th minimal online infrastructure</w:t>
      </w:r>
      <w:r w:rsidR="00DA4D89" w:rsidRPr="00DA4D89">
        <w:rPr>
          <w:rFonts w:cstheme="minorHAnsi"/>
          <w:color w:val="24292E"/>
          <w:sz w:val="20"/>
          <w:szCs w:val="20"/>
          <w:shd w:val="clear" w:color="auto" w:fill="FFFFFF"/>
        </w:rPr>
        <w:t xml:space="preserve"> and</w:t>
      </w:r>
      <w:r w:rsidRPr="00DA4D89">
        <w:rPr>
          <w:rFonts w:cstheme="minorHAnsi"/>
          <w:color w:val="24292E"/>
          <w:sz w:val="20"/>
          <w:szCs w:val="20"/>
          <w:shd w:val="clear" w:color="auto" w:fill="FFFFFF"/>
        </w:rPr>
        <w:t xml:space="preserve"> SMS integration. </w:t>
      </w:r>
    </w:p>
    <w:p w:rsidR="00A25173" w:rsidRPr="00EA07D1" w:rsidRDefault="00A25173" w:rsidP="00A25173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color w:val="7B7B7B" w:themeColor="accent3" w:themeShade="BF"/>
          <w:sz w:val="20"/>
          <w:szCs w:val="20"/>
        </w:rPr>
      </w:pPr>
      <w:r w:rsidRPr="00113887">
        <w:rPr>
          <w:rFonts w:cstheme="minorHAnsi"/>
          <w:color w:val="24292E"/>
          <w:sz w:val="20"/>
          <w:szCs w:val="20"/>
          <w:shd w:val="clear" w:color="auto" w:fill="FFFFFF"/>
        </w:rPr>
        <w:t>Wireframes are designed usi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ng </w:t>
      </w:r>
      <w:proofErr w:type="spellStart"/>
      <w:r>
        <w:rPr>
          <w:rFonts w:cstheme="minorHAnsi"/>
          <w:color w:val="24292E"/>
          <w:sz w:val="20"/>
          <w:szCs w:val="20"/>
          <w:shd w:val="clear" w:color="auto" w:fill="FFFFFF"/>
        </w:rPr>
        <w:t>MockPlus</w:t>
      </w:r>
      <w:proofErr w:type="spellEnd"/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tool. </w:t>
      </w:r>
      <w:r w:rsidR="00E54CF2">
        <w:rPr>
          <w:rFonts w:cstheme="minorHAnsi"/>
          <w:noProof/>
          <w:color w:val="24292E"/>
          <w:sz w:val="20"/>
          <w:szCs w:val="20"/>
          <w:shd w:val="clear" w:color="auto" w:fill="FFFFFF"/>
        </w:rPr>
        <w:t>A p</w:t>
      </w:r>
      <w:r w:rsidRPr="00E54CF2">
        <w:rPr>
          <w:rFonts w:cstheme="minorHAnsi"/>
          <w:noProof/>
          <w:color w:val="24292E"/>
          <w:sz w:val="20"/>
          <w:szCs w:val="20"/>
          <w:shd w:val="clear" w:color="auto" w:fill="FFFFFF"/>
        </w:rPr>
        <w:t>rototype</w:t>
      </w:r>
      <w:r w:rsidRPr="00113887">
        <w:rPr>
          <w:rFonts w:cstheme="minorHAnsi"/>
          <w:color w:val="24292E"/>
          <w:sz w:val="20"/>
          <w:szCs w:val="20"/>
          <w:shd w:val="clear" w:color="auto" w:fill="FFFFFF"/>
        </w:rPr>
        <w:t xml:space="preserve"> of the application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Pr="00E54CF2">
        <w:rPr>
          <w:rFonts w:cstheme="minorHAnsi"/>
          <w:noProof/>
          <w:color w:val="24292E"/>
          <w:sz w:val="20"/>
          <w:szCs w:val="20"/>
          <w:shd w:val="clear" w:color="auto" w:fill="FFFFFF"/>
        </w:rPr>
        <w:t>w</w:t>
      </w:r>
      <w:r w:rsidR="00E54CF2">
        <w:rPr>
          <w:rFonts w:cstheme="minorHAnsi"/>
          <w:noProof/>
          <w:color w:val="24292E"/>
          <w:sz w:val="20"/>
          <w:szCs w:val="20"/>
          <w:shd w:val="clear" w:color="auto" w:fill="FFFFFF"/>
        </w:rPr>
        <w:t>as</w:t>
      </w:r>
      <w:r w:rsidRPr="00113887">
        <w:rPr>
          <w:rFonts w:cstheme="minorHAnsi"/>
          <w:color w:val="24292E"/>
          <w:sz w:val="20"/>
          <w:szCs w:val="20"/>
          <w:shd w:val="clear" w:color="auto" w:fill="FFFFFF"/>
        </w:rPr>
        <w:t xml:space="preserve"> created in latest Android studio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>.</w:t>
      </w:r>
    </w:p>
    <w:p w:rsidR="00EA07D1" w:rsidRPr="00113887" w:rsidRDefault="00EA07D1" w:rsidP="00A25173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color w:val="7B7B7B" w:themeColor="accent3" w:themeShade="BF"/>
          <w:sz w:val="20"/>
          <w:szCs w:val="20"/>
        </w:rPr>
      </w:pPr>
      <w:r>
        <w:rPr>
          <w:rFonts w:cstheme="minorHAnsi"/>
          <w:color w:val="24292E"/>
          <w:sz w:val="20"/>
          <w:szCs w:val="20"/>
          <w:shd w:val="clear" w:color="auto" w:fill="FFFFFF"/>
        </w:rPr>
        <w:t>Direct use of components to learn</w:t>
      </w:r>
      <w:r w:rsidR="00E54CF2">
        <w:rPr>
          <w:rFonts w:cstheme="minorHAnsi"/>
          <w:color w:val="24292E"/>
          <w:sz w:val="20"/>
          <w:szCs w:val="20"/>
          <w:shd w:val="clear" w:color="auto" w:fill="FFFFFF"/>
        </w:rPr>
        <w:t xml:space="preserve"> the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</w:t>
      </w:r>
      <w:r w:rsidRPr="00E54CF2">
        <w:rPr>
          <w:rFonts w:cstheme="minorHAnsi"/>
          <w:noProof/>
          <w:color w:val="24292E"/>
          <w:sz w:val="20"/>
          <w:szCs w:val="20"/>
          <w:shd w:val="clear" w:color="auto" w:fill="FFFFFF"/>
        </w:rPr>
        <w:t>effect</w:t>
      </w:r>
      <w:r>
        <w:rPr>
          <w:rFonts w:cstheme="minorHAnsi"/>
          <w:color w:val="24292E"/>
          <w:sz w:val="20"/>
          <w:szCs w:val="20"/>
          <w:shd w:val="clear" w:color="auto" w:fill="FFFFFF"/>
        </w:rPr>
        <w:t xml:space="preserve"> of too many components on the app performance.</w:t>
      </w:r>
    </w:p>
    <w:p w:rsidR="00D74694" w:rsidRPr="009008E9" w:rsidRDefault="00D74694" w:rsidP="00FD452B">
      <w:pPr>
        <w:pStyle w:val="NoSpacing"/>
        <w:spacing w:line="280" w:lineRule="exact"/>
        <w:jc w:val="both"/>
        <w:rPr>
          <w:rFonts w:cstheme="minorHAnsi"/>
          <w:sz w:val="20"/>
          <w:szCs w:val="20"/>
        </w:rPr>
      </w:pPr>
    </w:p>
    <w:p w:rsidR="00C70B60" w:rsidRPr="00237AD0" w:rsidRDefault="000134B6" w:rsidP="00C70B60">
      <w:pPr>
        <w:pStyle w:val="NoSpacing"/>
        <w:spacing w:line="280" w:lineRule="exact"/>
        <w:jc w:val="both"/>
        <w:rPr>
          <w:rFonts w:cstheme="minorHAnsi"/>
          <w:noProof/>
          <w:color w:val="7F7F7F" w:themeColor="text1" w:themeTint="80"/>
          <w:sz w:val="20"/>
          <w:szCs w:val="20"/>
        </w:rPr>
      </w:pPr>
      <w:r>
        <w:rPr>
          <w:rFonts w:cstheme="minorHAnsi"/>
          <w:b/>
          <w:sz w:val="20"/>
          <w:szCs w:val="20"/>
        </w:rPr>
        <w:t>Portfolio Website:</w:t>
      </w:r>
      <w:r w:rsidR="002A1D86" w:rsidRPr="005F7E27">
        <w:rPr>
          <w:rFonts w:cstheme="minorHAnsi"/>
          <w:b/>
          <w:sz w:val="20"/>
          <w:szCs w:val="20"/>
        </w:rPr>
        <w:t xml:space="preserve"> </w:t>
      </w:r>
      <w:hyperlink r:id="rId11" w:history="1">
        <w:r w:rsidR="00C70B60" w:rsidRPr="00403243">
          <w:rPr>
            <w:rStyle w:val="Hyperlink"/>
            <w:rFonts w:cstheme="minorHAnsi"/>
            <w:noProof/>
            <w:sz w:val="20"/>
            <w:szCs w:val="20"/>
          </w:rPr>
          <w:t>https://hemantnimje.github.io</w:t>
        </w:r>
      </w:hyperlink>
      <w:r w:rsidR="00F30CA1">
        <w:rPr>
          <w:rFonts w:cstheme="minorHAnsi"/>
          <w:i/>
          <w:noProof/>
          <w:sz w:val="20"/>
          <w:szCs w:val="20"/>
        </w:rPr>
        <w:t xml:space="preserve"> </w:t>
      </w:r>
      <w:r w:rsidR="00F30CA1">
        <w:rPr>
          <w:rFonts w:cstheme="minorHAnsi"/>
          <w:i/>
          <w:noProof/>
          <w:sz w:val="20"/>
          <w:szCs w:val="20"/>
        </w:rPr>
        <w:tab/>
      </w:r>
      <w:r w:rsidR="00F30CA1">
        <w:rPr>
          <w:rFonts w:cstheme="minorHAnsi"/>
          <w:i/>
          <w:noProof/>
          <w:sz w:val="20"/>
          <w:szCs w:val="20"/>
        </w:rPr>
        <w:tab/>
      </w:r>
      <w:r w:rsidR="00BC3775">
        <w:rPr>
          <w:rFonts w:cstheme="minorHAnsi"/>
          <w:noProof/>
          <w:sz w:val="20"/>
          <w:szCs w:val="20"/>
        </w:rPr>
        <w:tab/>
      </w:r>
      <w:r w:rsidR="00D83D1D">
        <w:rPr>
          <w:rFonts w:cstheme="minorHAnsi"/>
          <w:i/>
          <w:noProof/>
          <w:sz w:val="20"/>
          <w:szCs w:val="20"/>
        </w:rPr>
        <w:tab/>
      </w:r>
      <w:r w:rsidR="00D83D1D">
        <w:rPr>
          <w:rFonts w:cstheme="minorHAnsi"/>
          <w:i/>
          <w:noProof/>
          <w:sz w:val="20"/>
          <w:szCs w:val="20"/>
        </w:rPr>
        <w:tab/>
      </w:r>
      <w:r w:rsidR="00D83D1D">
        <w:rPr>
          <w:rFonts w:cstheme="minorHAnsi"/>
          <w:i/>
          <w:noProof/>
          <w:sz w:val="20"/>
          <w:szCs w:val="20"/>
        </w:rPr>
        <w:tab/>
      </w:r>
      <w:r w:rsidR="00D83D1D">
        <w:rPr>
          <w:rFonts w:cstheme="minorHAnsi"/>
          <w:i/>
          <w:noProof/>
          <w:sz w:val="20"/>
          <w:szCs w:val="20"/>
        </w:rPr>
        <w:tab/>
      </w:r>
      <w:r w:rsidR="00D83D1D">
        <w:rPr>
          <w:rFonts w:cstheme="minorHAnsi"/>
          <w:i/>
          <w:noProof/>
          <w:sz w:val="20"/>
          <w:szCs w:val="20"/>
        </w:rPr>
        <w:tab/>
      </w:r>
      <w:r w:rsidR="00D83D1D" w:rsidRPr="00237AD0">
        <w:rPr>
          <w:rFonts w:cstheme="minorHAnsi"/>
          <w:noProof/>
          <w:color w:val="7F7F7F" w:themeColor="text1" w:themeTint="80"/>
          <w:sz w:val="20"/>
          <w:szCs w:val="20"/>
        </w:rPr>
        <w:t>Jan 2017</w:t>
      </w:r>
    </w:p>
    <w:p w:rsidR="00C70B60" w:rsidRDefault="0020233E" w:rsidP="00C22007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20233E">
        <w:rPr>
          <w:rFonts w:cstheme="minorHAnsi"/>
          <w:sz w:val="20"/>
          <w:szCs w:val="20"/>
        </w:rPr>
        <w:t xml:space="preserve">Portfolio designed using </w:t>
      </w:r>
      <w:r w:rsidR="00C70B60" w:rsidRPr="0020233E">
        <w:rPr>
          <w:rFonts w:cstheme="minorHAnsi"/>
          <w:sz w:val="20"/>
          <w:szCs w:val="20"/>
        </w:rPr>
        <w:t>Bootstrap, HTML5, CSS3</w:t>
      </w:r>
      <w:r>
        <w:rPr>
          <w:rFonts w:cstheme="minorHAnsi"/>
          <w:sz w:val="20"/>
          <w:szCs w:val="20"/>
        </w:rPr>
        <w:t xml:space="preserve"> to showcase skills.</w:t>
      </w:r>
    </w:p>
    <w:p w:rsidR="00435183" w:rsidRPr="0088291D" w:rsidRDefault="0020233E" w:rsidP="00BF0E58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i/>
          <w:sz w:val="20"/>
          <w:szCs w:val="20"/>
        </w:rPr>
      </w:pPr>
      <w:r w:rsidRPr="0020233E">
        <w:rPr>
          <w:rFonts w:cstheme="minorHAnsi"/>
          <w:sz w:val="20"/>
          <w:szCs w:val="20"/>
        </w:rPr>
        <w:t xml:space="preserve">Used </w:t>
      </w:r>
      <w:proofErr w:type="spellStart"/>
      <w:r w:rsidRPr="0020233E">
        <w:rPr>
          <w:rFonts w:cstheme="minorHAnsi"/>
          <w:sz w:val="20"/>
          <w:szCs w:val="20"/>
        </w:rPr>
        <w:t>Codepen</w:t>
      </w:r>
      <w:proofErr w:type="spellEnd"/>
      <w:r w:rsidRPr="0020233E">
        <w:rPr>
          <w:rFonts w:cstheme="minorHAnsi"/>
          <w:sz w:val="20"/>
          <w:szCs w:val="20"/>
        </w:rPr>
        <w:t xml:space="preserve"> and chrome’s developer tool to design </w:t>
      </w:r>
      <w:r w:rsidR="00442AC3">
        <w:rPr>
          <w:rFonts w:cstheme="minorHAnsi"/>
          <w:sz w:val="20"/>
          <w:szCs w:val="20"/>
        </w:rPr>
        <w:t>and develop responsive portfolio website.</w:t>
      </w:r>
    </w:p>
    <w:p w:rsidR="0088291D" w:rsidRPr="0020233E" w:rsidRDefault="0088291D" w:rsidP="00BF0E58">
      <w:pPr>
        <w:pStyle w:val="NoSpacing"/>
        <w:numPr>
          <w:ilvl w:val="0"/>
          <w:numId w:val="11"/>
        </w:numPr>
        <w:spacing w:line="280" w:lineRule="exact"/>
        <w:ind w:left="0" w:hanging="180"/>
        <w:jc w:val="both"/>
        <w:rPr>
          <w:rFonts w:cstheme="minorHAnsi"/>
          <w:i/>
          <w:sz w:val="20"/>
          <w:szCs w:val="20"/>
        </w:rPr>
      </w:pPr>
      <w:r>
        <w:rPr>
          <w:rFonts w:cstheme="minorHAnsi"/>
          <w:sz w:val="20"/>
          <w:szCs w:val="20"/>
        </w:rPr>
        <w:t>Currently working towards adding features like parallax to the website.</w:t>
      </w:r>
    </w:p>
    <w:p w:rsidR="00C70B60" w:rsidRDefault="00C70B60" w:rsidP="00C70B60">
      <w:pPr>
        <w:pStyle w:val="NoSpacing"/>
        <w:spacing w:line="280" w:lineRule="exact"/>
        <w:jc w:val="both"/>
        <w:rPr>
          <w:rFonts w:cstheme="minorHAnsi"/>
          <w:b/>
          <w:sz w:val="20"/>
          <w:szCs w:val="20"/>
        </w:rPr>
      </w:pPr>
    </w:p>
    <w:p w:rsidR="00AA7C54" w:rsidRPr="004A649D" w:rsidRDefault="00AA7C54" w:rsidP="00C70B60">
      <w:pPr>
        <w:pStyle w:val="NoSpacing"/>
        <w:spacing w:line="280" w:lineRule="exact"/>
        <w:jc w:val="both"/>
        <w:rPr>
          <w:rFonts w:cstheme="minorHAnsi"/>
          <w:color w:val="A5A5A5" w:themeColor="accent3"/>
          <w:sz w:val="20"/>
          <w:szCs w:val="20"/>
        </w:rPr>
      </w:pPr>
      <w:r w:rsidRPr="00C70B60">
        <w:rPr>
          <w:rFonts w:cstheme="minorHAnsi"/>
          <w:b/>
          <w:sz w:val="20"/>
          <w:szCs w:val="20"/>
        </w:rPr>
        <w:t xml:space="preserve">Android application: </w:t>
      </w:r>
      <w:r w:rsidR="00AC05CF" w:rsidRPr="00C70B60">
        <w:rPr>
          <w:rFonts w:cstheme="minorHAnsi"/>
          <w:i/>
          <w:sz w:val="20"/>
          <w:szCs w:val="20"/>
        </w:rPr>
        <w:t>MIWOK</w:t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>
        <w:rPr>
          <w:rFonts w:cstheme="minorHAnsi"/>
          <w:i/>
          <w:sz w:val="20"/>
          <w:szCs w:val="20"/>
        </w:rPr>
        <w:tab/>
      </w:r>
      <w:r w:rsidR="004A649D" w:rsidRPr="00237AD0">
        <w:rPr>
          <w:rFonts w:cstheme="minorHAnsi"/>
          <w:color w:val="7F7F7F" w:themeColor="text1" w:themeTint="80"/>
          <w:sz w:val="20"/>
          <w:szCs w:val="20"/>
        </w:rPr>
        <w:t>Aug 2016</w:t>
      </w:r>
    </w:p>
    <w:p w:rsidR="00AA7C54" w:rsidRPr="005F7E27" w:rsidRDefault="00132758" w:rsidP="00382A9B">
      <w:pPr>
        <w:pStyle w:val="NoSpacing"/>
        <w:numPr>
          <w:ilvl w:val="0"/>
          <w:numId w:val="9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Android application to help learn </w:t>
      </w:r>
      <w:r w:rsidR="00240635" w:rsidRPr="005F7E27">
        <w:rPr>
          <w:rFonts w:cstheme="minorHAnsi"/>
          <w:sz w:val="20"/>
          <w:szCs w:val="20"/>
        </w:rPr>
        <w:t>MIWOK</w:t>
      </w:r>
      <w:r w:rsidR="000C1435" w:rsidRPr="005F7E27">
        <w:rPr>
          <w:rFonts w:cstheme="minorHAnsi"/>
          <w:sz w:val="20"/>
          <w:szCs w:val="20"/>
        </w:rPr>
        <w:t xml:space="preserve"> language</w:t>
      </w:r>
      <w:r>
        <w:rPr>
          <w:rFonts w:cstheme="minorHAnsi"/>
          <w:sz w:val="20"/>
          <w:szCs w:val="20"/>
        </w:rPr>
        <w:t xml:space="preserve"> which is mentioned as endangered language at Wikipedia</w:t>
      </w:r>
      <w:r w:rsidR="00AA7C54" w:rsidRPr="005F7E27">
        <w:rPr>
          <w:rFonts w:cstheme="minorHAnsi"/>
          <w:sz w:val="20"/>
          <w:szCs w:val="20"/>
        </w:rPr>
        <w:t>.</w:t>
      </w:r>
    </w:p>
    <w:p w:rsidR="0088291D" w:rsidRPr="0088291D" w:rsidRDefault="005638B5" w:rsidP="0088291D">
      <w:pPr>
        <w:pStyle w:val="NoSpacing"/>
        <w:numPr>
          <w:ilvl w:val="0"/>
          <w:numId w:val="9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Used combination of </w:t>
      </w:r>
      <w:r w:rsidR="005227A2" w:rsidRPr="005F7E27">
        <w:rPr>
          <w:rFonts w:cstheme="minorHAnsi"/>
          <w:noProof/>
          <w:sz w:val="20"/>
          <w:szCs w:val="20"/>
        </w:rPr>
        <w:t>relative</w:t>
      </w:r>
      <w:r w:rsidR="005227A2" w:rsidRPr="005F7E27">
        <w:rPr>
          <w:rFonts w:cstheme="minorHAnsi"/>
          <w:sz w:val="20"/>
          <w:szCs w:val="20"/>
        </w:rPr>
        <w:t xml:space="preserve"> layout,</w:t>
      </w:r>
      <w:r w:rsidR="00AA7C54" w:rsidRPr="005F7E27">
        <w:rPr>
          <w:rFonts w:cstheme="minorHAnsi"/>
          <w:sz w:val="20"/>
          <w:szCs w:val="20"/>
        </w:rPr>
        <w:t xml:space="preserve"> list view, custom array </w:t>
      </w:r>
      <w:r w:rsidR="00AA7C54" w:rsidRPr="005F7E27">
        <w:rPr>
          <w:rFonts w:cstheme="minorHAnsi"/>
          <w:noProof/>
          <w:sz w:val="20"/>
          <w:szCs w:val="20"/>
        </w:rPr>
        <w:t>adapter,</w:t>
      </w:r>
      <w:r w:rsidR="005227A2" w:rsidRPr="005F7E27">
        <w:rPr>
          <w:rFonts w:cstheme="minorHAnsi"/>
          <w:sz w:val="20"/>
          <w:szCs w:val="20"/>
        </w:rPr>
        <w:t xml:space="preserve"> view recycling,</w:t>
      </w:r>
      <w:r w:rsidR="00AA7C54" w:rsidRPr="005F7E27">
        <w:rPr>
          <w:rFonts w:cstheme="minorHAnsi"/>
          <w:sz w:val="20"/>
          <w:szCs w:val="20"/>
        </w:rPr>
        <w:t xml:space="preserve"> </w:t>
      </w:r>
      <w:r w:rsidR="005227A2" w:rsidRPr="005F7E27">
        <w:rPr>
          <w:rFonts w:cstheme="minorHAnsi"/>
          <w:sz w:val="20"/>
          <w:szCs w:val="20"/>
        </w:rPr>
        <w:t xml:space="preserve">fragments </w:t>
      </w:r>
      <w:r w:rsidR="00AA7C54" w:rsidRPr="005F7E27">
        <w:rPr>
          <w:rFonts w:cstheme="minorHAnsi"/>
          <w:sz w:val="20"/>
          <w:szCs w:val="20"/>
        </w:rPr>
        <w:t>media player,</w:t>
      </w:r>
      <w:r w:rsidR="00E54CF2">
        <w:rPr>
          <w:rFonts w:cstheme="minorHAnsi"/>
          <w:sz w:val="20"/>
          <w:szCs w:val="20"/>
        </w:rPr>
        <w:t xml:space="preserve"> the</w:t>
      </w:r>
      <w:r w:rsidR="005227A2" w:rsidRPr="005F7E27">
        <w:rPr>
          <w:rFonts w:cstheme="minorHAnsi"/>
          <w:sz w:val="20"/>
          <w:szCs w:val="20"/>
        </w:rPr>
        <w:t xml:space="preserve"> </w:t>
      </w:r>
      <w:r w:rsidR="00AA7C54" w:rsidRPr="00E54CF2">
        <w:rPr>
          <w:rFonts w:cstheme="minorHAnsi"/>
          <w:noProof/>
          <w:sz w:val="20"/>
          <w:szCs w:val="20"/>
        </w:rPr>
        <w:t>audio</w:t>
      </w:r>
      <w:r w:rsidR="00AA7C54" w:rsidRPr="005F7E27">
        <w:rPr>
          <w:rFonts w:cstheme="minorHAnsi"/>
          <w:sz w:val="20"/>
          <w:szCs w:val="20"/>
        </w:rPr>
        <w:t xml:space="preserve"> focus</w:t>
      </w:r>
      <w:r>
        <w:rPr>
          <w:rFonts w:cstheme="minorHAnsi"/>
          <w:sz w:val="20"/>
          <w:szCs w:val="20"/>
        </w:rPr>
        <w:t xml:space="preserve"> for developing this </w:t>
      </w:r>
      <w:r w:rsidR="00AA7C54" w:rsidRPr="005F7E27">
        <w:rPr>
          <w:rFonts w:cstheme="minorHAnsi"/>
          <w:sz w:val="20"/>
          <w:szCs w:val="20"/>
        </w:rPr>
        <w:t>application</w:t>
      </w:r>
      <w:r w:rsidR="00321270" w:rsidRPr="005F7E27">
        <w:rPr>
          <w:rFonts w:cstheme="minorHAnsi"/>
          <w:sz w:val="20"/>
          <w:szCs w:val="20"/>
        </w:rPr>
        <w:t>.</w:t>
      </w:r>
    </w:p>
    <w:p w:rsidR="00AA7C54" w:rsidRPr="005F7E27" w:rsidRDefault="00AA7C54" w:rsidP="00FD452B">
      <w:pPr>
        <w:pStyle w:val="NoSpacing"/>
        <w:spacing w:line="280" w:lineRule="exact"/>
        <w:ind w:left="720"/>
        <w:jc w:val="both"/>
        <w:rPr>
          <w:rFonts w:cstheme="minorHAnsi"/>
          <w:sz w:val="20"/>
          <w:szCs w:val="20"/>
        </w:rPr>
      </w:pPr>
    </w:p>
    <w:p w:rsidR="005A748C" w:rsidRPr="00C87D03" w:rsidRDefault="00D25D1F" w:rsidP="00FD452B">
      <w:pPr>
        <w:pStyle w:val="NoSpacing"/>
        <w:spacing w:line="280" w:lineRule="exact"/>
        <w:jc w:val="both"/>
        <w:rPr>
          <w:rFonts w:cstheme="minorHAnsi"/>
          <w:color w:val="A5A5A5" w:themeColor="accent3"/>
          <w:sz w:val="20"/>
          <w:szCs w:val="20"/>
        </w:rPr>
      </w:pPr>
      <w:r w:rsidRPr="005F7E27">
        <w:rPr>
          <w:rFonts w:cstheme="minorHAnsi"/>
          <w:b/>
          <w:sz w:val="20"/>
          <w:szCs w:val="20"/>
        </w:rPr>
        <w:t xml:space="preserve">Data Mining: </w:t>
      </w:r>
      <w:r w:rsidR="00551A49" w:rsidRPr="005F7E27">
        <w:rPr>
          <w:rFonts w:cstheme="minorHAnsi"/>
          <w:i/>
          <w:sz w:val="20"/>
          <w:szCs w:val="20"/>
        </w:rPr>
        <w:t>Search Engine Optimization</w:t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>
        <w:rPr>
          <w:rFonts w:cstheme="minorHAnsi"/>
          <w:i/>
          <w:sz w:val="20"/>
          <w:szCs w:val="20"/>
        </w:rPr>
        <w:tab/>
      </w:r>
      <w:r w:rsidR="00C87D03" w:rsidRPr="00237AD0">
        <w:rPr>
          <w:rFonts w:cstheme="minorHAnsi"/>
          <w:color w:val="7F7F7F" w:themeColor="text1" w:themeTint="80"/>
          <w:sz w:val="20"/>
          <w:szCs w:val="20"/>
        </w:rPr>
        <w:t>Apr 2013</w:t>
      </w:r>
    </w:p>
    <w:p w:rsidR="00552C5B" w:rsidRPr="005F7E27" w:rsidRDefault="00EA07D1" w:rsidP="003C0811">
      <w:pPr>
        <w:pStyle w:val="NoSpacing"/>
        <w:numPr>
          <w:ilvl w:val="0"/>
          <w:numId w:val="10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Used </w:t>
      </w:r>
      <w:r w:rsidR="002F1CB6" w:rsidRPr="005F7E27">
        <w:rPr>
          <w:rFonts w:cstheme="minorHAnsi"/>
          <w:sz w:val="20"/>
          <w:szCs w:val="20"/>
        </w:rPr>
        <w:t>B</w:t>
      </w:r>
      <w:r w:rsidR="00552C5B" w:rsidRPr="005F7E27">
        <w:rPr>
          <w:rFonts w:cstheme="minorHAnsi"/>
          <w:sz w:val="20"/>
          <w:szCs w:val="20"/>
        </w:rPr>
        <w:t>ootstrap</w:t>
      </w:r>
      <w:r w:rsidR="002F1CB6" w:rsidRPr="005F7E27">
        <w:rPr>
          <w:rFonts w:cstheme="minorHAnsi"/>
          <w:sz w:val="20"/>
          <w:szCs w:val="20"/>
        </w:rPr>
        <w:t>/HTML5/CSS3</w:t>
      </w:r>
      <w:r w:rsidR="00552C5B" w:rsidRPr="005F7E27">
        <w:rPr>
          <w:rFonts w:cstheme="minorHAnsi"/>
          <w:sz w:val="20"/>
          <w:szCs w:val="20"/>
        </w:rPr>
        <w:t xml:space="preserve"> to </w:t>
      </w:r>
      <w:r>
        <w:rPr>
          <w:rFonts w:cstheme="minorHAnsi"/>
          <w:sz w:val="20"/>
          <w:szCs w:val="20"/>
        </w:rPr>
        <w:t>design the front end of the search engine.</w:t>
      </w:r>
    </w:p>
    <w:p w:rsidR="004A63BD" w:rsidRPr="00384643" w:rsidRDefault="002F1CB6" w:rsidP="000B7AC4">
      <w:pPr>
        <w:pStyle w:val="NoSpacing"/>
        <w:numPr>
          <w:ilvl w:val="0"/>
          <w:numId w:val="10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384643">
        <w:rPr>
          <w:rFonts w:cstheme="minorHAnsi"/>
          <w:sz w:val="20"/>
          <w:szCs w:val="20"/>
        </w:rPr>
        <w:t>Used Java to i</w:t>
      </w:r>
      <w:r w:rsidR="00552C5B" w:rsidRPr="00384643">
        <w:rPr>
          <w:rFonts w:cstheme="minorHAnsi"/>
          <w:sz w:val="20"/>
          <w:szCs w:val="20"/>
        </w:rPr>
        <w:t xml:space="preserve">ntegrate the </w:t>
      </w:r>
      <w:r w:rsidR="000E0884">
        <w:rPr>
          <w:rFonts w:cstheme="minorHAnsi"/>
          <w:noProof/>
          <w:sz w:val="20"/>
          <w:szCs w:val="20"/>
        </w:rPr>
        <w:t>G</w:t>
      </w:r>
      <w:r w:rsidR="00552C5B" w:rsidRPr="000E0884">
        <w:rPr>
          <w:rFonts w:cstheme="minorHAnsi"/>
          <w:noProof/>
          <w:sz w:val="20"/>
          <w:szCs w:val="20"/>
        </w:rPr>
        <w:t>oogle</w:t>
      </w:r>
      <w:r w:rsidR="00552C5B" w:rsidRPr="00384643">
        <w:rPr>
          <w:rFonts w:cstheme="minorHAnsi"/>
          <w:sz w:val="20"/>
          <w:szCs w:val="20"/>
        </w:rPr>
        <w:t xml:space="preserve"> crawler </w:t>
      </w:r>
      <w:r w:rsidR="00384643">
        <w:rPr>
          <w:rFonts w:cstheme="minorHAnsi"/>
          <w:sz w:val="20"/>
          <w:szCs w:val="20"/>
        </w:rPr>
        <w:t>and calculated page ranks for</w:t>
      </w:r>
      <w:r w:rsidR="00FD46C6">
        <w:rPr>
          <w:rFonts w:cstheme="minorHAnsi"/>
          <w:sz w:val="20"/>
          <w:szCs w:val="20"/>
        </w:rPr>
        <w:t xml:space="preserve"> the links parsed by</w:t>
      </w:r>
      <w:r w:rsidR="00E54CF2">
        <w:rPr>
          <w:rFonts w:cstheme="minorHAnsi"/>
          <w:sz w:val="20"/>
          <w:szCs w:val="20"/>
        </w:rPr>
        <w:t xml:space="preserve"> the</w:t>
      </w:r>
      <w:r w:rsidR="00FD46C6">
        <w:rPr>
          <w:rFonts w:cstheme="minorHAnsi"/>
          <w:sz w:val="20"/>
          <w:szCs w:val="20"/>
        </w:rPr>
        <w:t xml:space="preserve"> </w:t>
      </w:r>
      <w:r w:rsidR="00FD46C6" w:rsidRPr="00E54CF2">
        <w:rPr>
          <w:rFonts w:cstheme="minorHAnsi"/>
          <w:noProof/>
          <w:sz w:val="20"/>
          <w:szCs w:val="20"/>
        </w:rPr>
        <w:t>crawler</w:t>
      </w:r>
      <w:r w:rsidR="00FD46C6">
        <w:rPr>
          <w:rFonts w:cstheme="minorHAnsi"/>
          <w:sz w:val="20"/>
          <w:szCs w:val="20"/>
        </w:rPr>
        <w:t>.</w:t>
      </w:r>
    </w:p>
    <w:p w:rsidR="0080190D" w:rsidRPr="005F7E27" w:rsidRDefault="001B65B5" w:rsidP="003C0811">
      <w:pPr>
        <w:pStyle w:val="NoSpacing"/>
        <w:numPr>
          <w:ilvl w:val="0"/>
          <w:numId w:val="10"/>
        </w:numPr>
        <w:spacing w:line="280" w:lineRule="exact"/>
        <w:ind w:left="0" w:hanging="180"/>
        <w:jc w:val="both"/>
        <w:rPr>
          <w:rFonts w:cstheme="minorHAnsi"/>
          <w:sz w:val="20"/>
          <w:szCs w:val="20"/>
        </w:rPr>
      </w:pPr>
      <w:r w:rsidRPr="005F7E27">
        <w:rPr>
          <w:rFonts w:cstheme="minorHAnsi"/>
          <w:sz w:val="20"/>
          <w:szCs w:val="20"/>
        </w:rPr>
        <w:t xml:space="preserve">Collaborated with two colleagues throughout the project </w:t>
      </w:r>
      <w:r w:rsidRPr="005F7E27">
        <w:rPr>
          <w:rFonts w:cstheme="minorHAnsi"/>
          <w:noProof/>
          <w:sz w:val="20"/>
          <w:szCs w:val="20"/>
        </w:rPr>
        <w:t>lifecycle</w:t>
      </w:r>
      <w:r w:rsidRPr="005F7E27">
        <w:rPr>
          <w:rFonts w:cstheme="minorHAnsi"/>
          <w:sz w:val="20"/>
          <w:szCs w:val="20"/>
        </w:rPr>
        <w:t xml:space="preserve"> to discuss and distribute </w:t>
      </w:r>
      <w:r w:rsidR="007C7EE7" w:rsidRPr="005F7E27">
        <w:rPr>
          <w:rFonts w:cstheme="minorHAnsi"/>
          <w:sz w:val="20"/>
          <w:szCs w:val="20"/>
        </w:rPr>
        <w:t>the task as well as to merge the individual modules to create the final project.</w:t>
      </w:r>
    </w:p>
    <w:sectPr w:rsidR="0080190D" w:rsidRPr="005F7E27" w:rsidSect="003149F2">
      <w:headerReference w:type="default" r:id="rId12"/>
      <w:footerReference w:type="default" r:id="rId13"/>
      <w:pgSz w:w="12240" w:h="15840"/>
      <w:pgMar w:top="576" w:right="720" w:bottom="576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1F8D" w:rsidRDefault="00F81F8D" w:rsidP="00395972">
      <w:pPr>
        <w:spacing w:after="0" w:line="240" w:lineRule="auto"/>
      </w:pPr>
      <w:r>
        <w:separator/>
      </w:r>
    </w:p>
  </w:endnote>
  <w:endnote w:type="continuationSeparator" w:id="0">
    <w:p w:rsidR="00F81F8D" w:rsidRDefault="00F81F8D" w:rsidP="00395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80"/>
    </w:tblGrid>
    <w:tr w:rsidR="009932EF" w:rsidRPr="00780FFF" w:rsidTr="00577682">
      <w:tc>
        <w:tcPr>
          <w:tcW w:w="4680" w:type="dxa"/>
        </w:tcPr>
        <w:p w:rsidR="009932EF" w:rsidRPr="00780FFF" w:rsidRDefault="009932EF">
          <w:pPr>
            <w:pStyle w:val="Footer"/>
            <w:rPr>
              <w:sz w:val="20"/>
              <w:szCs w:val="20"/>
            </w:rPr>
          </w:pPr>
        </w:p>
      </w:tc>
    </w:tr>
  </w:tbl>
  <w:p w:rsidR="00685231" w:rsidRPr="00685231" w:rsidRDefault="00685231" w:rsidP="00685231">
    <w:pPr>
      <w:spacing w:after="0" w:line="240" w:lineRule="auto"/>
      <w:textAlignment w:val="top"/>
      <w:rPr>
        <w:rFonts w:ascii="inherit" w:eastAsia="Times New Roman" w:hAnsi="inherit" w:cs="Arial"/>
        <w:color w:val="333333"/>
        <w:sz w:val="17"/>
        <w:szCs w:val="1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1F8D" w:rsidRDefault="00F81F8D" w:rsidP="00395972">
      <w:pPr>
        <w:spacing w:after="0" w:line="240" w:lineRule="auto"/>
      </w:pPr>
      <w:r>
        <w:separator/>
      </w:r>
    </w:p>
  </w:footnote>
  <w:footnote w:type="continuationSeparator" w:id="0">
    <w:p w:rsidR="00F81F8D" w:rsidRDefault="00F81F8D" w:rsidP="003959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95972" w:rsidRPr="00395972" w:rsidRDefault="00395972" w:rsidP="00373A68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E3F15"/>
    <w:multiLevelType w:val="hybridMultilevel"/>
    <w:tmpl w:val="71207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B12D1"/>
    <w:multiLevelType w:val="hybridMultilevel"/>
    <w:tmpl w:val="8E607844"/>
    <w:lvl w:ilvl="0" w:tplc="50C4BE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A5920"/>
    <w:multiLevelType w:val="hybridMultilevel"/>
    <w:tmpl w:val="EC5AD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34DF6"/>
    <w:multiLevelType w:val="hybridMultilevel"/>
    <w:tmpl w:val="4C4A2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3326D"/>
    <w:multiLevelType w:val="hybridMultilevel"/>
    <w:tmpl w:val="97B47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FE5DEE"/>
    <w:multiLevelType w:val="multilevel"/>
    <w:tmpl w:val="88C21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496C9B"/>
    <w:multiLevelType w:val="multilevel"/>
    <w:tmpl w:val="8E78F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2F2CBD"/>
    <w:multiLevelType w:val="hybridMultilevel"/>
    <w:tmpl w:val="26E20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C44A5F"/>
    <w:multiLevelType w:val="hybridMultilevel"/>
    <w:tmpl w:val="D8D04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653E54"/>
    <w:multiLevelType w:val="hybridMultilevel"/>
    <w:tmpl w:val="3904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1B0616"/>
    <w:multiLevelType w:val="multilevel"/>
    <w:tmpl w:val="5F745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4CC0514"/>
    <w:multiLevelType w:val="hybridMultilevel"/>
    <w:tmpl w:val="15FEF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354FDE"/>
    <w:multiLevelType w:val="hybridMultilevel"/>
    <w:tmpl w:val="6D049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670660"/>
    <w:multiLevelType w:val="hybridMultilevel"/>
    <w:tmpl w:val="A18CE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9"/>
  </w:num>
  <w:num w:numId="4">
    <w:abstractNumId w:val="8"/>
  </w:num>
  <w:num w:numId="5">
    <w:abstractNumId w:val="4"/>
  </w:num>
  <w:num w:numId="6">
    <w:abstractNumId w:val="13"/>
  </w:num>
  <w:num w:numId="7">
    <w:abstractNumId w:val="11"/>
  </w:num>
  <w:num w:numId="8">
    <w:abstractNumId w:val="12"/>
  </w:num>
  <w:num w:numId="9">
    <w:abstractNumId w:val="0"/>
  </w:num>
  <w:num w:numId="10">
    <w:abstractNumId w:val="7"/>
  </w:num>
  <w:num w:numId="11">
    <w:abstractNumId w:val="1"/>
  </w:num>
  <w:num w:numId="12">
    <w:abstractNumId w:val="5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xsDA3tTAzMjC1NLZQ0lEKTi0uzszPAykwsqwFAG9UEvMtAAAA"/>
  </w:docVars>
  <w:rsids>
    <w:rsidRoot w:val="004F6938"/>
    <w:rsid w:val="00005A7A"/>
    <w:rsid w:val="00012DAC"/>
    <w:rsid w:val="000134B6"/>
    <w:rsid w:val="000166CD"/>
    <w:rsid w:val="00023080"/>
    <w:rsid w:val="00027BC0"/>
    <w:rsid w:val="0003159E"/>
    <w:rsid w:val="0003388D"/>
    <w:rsid w:val="00035781"/>
    <w:rsid w:val="0003663E"/>
    <w:rsid w:val="00037F3D"/>
    <w:rsid w:val="0004536B"/>
    <w:rsid w:val="00050270"/>
    <w:rsid w:val="00060E85"/>
    <w:rsid w:val="0006178E"/>
    <w:rsid w:val="000629BD"/>
    <w:rsid w:val="00062FF9"/>
    <w:rsid w:val="0007271C"/>
    <w:rsid w:val="00072BA5"/>
    <w:rsid w:val="000762B7"/>
    <w:rsid w:val="00081196"/>
    <w:rsid w:val="00085033"/>
    <w:rsid w:val="000850BB"/>
    <w:rsid w:val="00090D66"/>
    <w:rsid w:val="00092FB9"/>
    <w:rsid w:val="000930D5"/>
    <w:rsid w:val="000A53FD"/>
    <w:rsid w:val="000A5CBC"/>
    <w:rsid w:val="000A75E0"/>
    <w:rsid w:val="000C0C87"/>
    <w:rsid w:val="000C1435"/>
    <w:rsid w:val="000C2B8F"/>
    <w:rsid w:val="000C6EA5"/>
    <w:rsid w:val="000C7B25"/>
    <w:rsid w:val="000D0D59"/>
    <w:rsid w:val="000D37D7"/>
    <w:rsid w:val="000D43D9"/>
    <w:rsid w:val="000E0884"/>
    <w:rsid w:val="000E08F2"/>
    <w:rsid w:val="000E11AE"/>
    <w:rsid w:val="000E3DCF"/>
    <w:rsid w:val="000E4E76"/>
    <w:rsid w:val="000E51A8"/>
    <w:rsid w:val="00105278"/>
    <w:rsid w:val="001108FD"/>
    <w:rsid w:val="00111BE8"/>
    <w:rsid w:val="0011354F"/>
    <w:rsid w:val="00113887"/>
    <w:rsid w:val="00115605"/>
    <w:rsid w:val="0012463F"/>
    <w:rsid w:val="00124F86"/>
    <w:rsid w:val="00132758"/>
    <w:rsid w:val="001343C9"/>
    <w:rsid w:val="00157BB6"/>
    <w:rsid w:val="00163687"/>
    <w:rsid w:val="00163817"/>
    <w:rsid w:val="00165975"/>
    <w:rsid w:val="00166A5D"/>
    <w:rsid w:val="00171B53"/>
    <w:rsid w:val="00173B81"/>
    <w:rsid w:val="00181DFC"/>
    <w:rsid w:val="00181F33"/>
    <w:rsid w:val="00197767"/>
    <w:rsid w:val="001A5CA1"/>
    <w:rsid w:val="001B65B5"/>
    <w:rsid w:val="001B6953"/>
    <w:rsid w:val="001B6BD3"/>
    <w:rsid w:val="001C3BB8"/>
    <w:rsid w:val="001D6483"/>
    <w:rsid w:val="001D79A1"/>
    <w:rsid w:val="001E0865"/>
    <w:rsid w:val="001E6FCB"/>
    <w:rsid w:val="001F4521"/>
    <w:rsid w:val="001F4A3F"/>
    <w:rsid w:val="001F549E"/>
    <w:rsid w:val="0020233E"/>
    <w:rsid w:val="002060F5"/>
    <w:rsid w:val="0021604F"/>
    <w:rsid w:val="00220901"/>
    <w:rsid w:val="0022191B"/>
    <w:rsid w:val="00221F8A"/>
    <w:rsid w:val="00223F4F"/>
    <w:rsid w:val="002242C2"/>
    <w:rsid w:val="00226E94"/>
    <w:rsid w:val="00226F8C"/>
    <w:rsid w:val="00233A8B"/>
    <w:rsid w:val="00237AD0"/>
    <w:rsid w:val="00237B40"/>
    <w:rsid w:val="00240635"/>
    <w:rsid w:val="0024079B"/>
    <w:rsid w:val="00246097"/>
    <w:rsid w:val="0024690B"/>
    <w:rsid w:val="00250B7A"/>
    <w:rsid w:val="002561D7"/>
    <w:rsid w:val="002566DC"/>
    <w:rsid w:val="002706E7"/>
    <w:rsid w:val="002846C2"/>
    <w:rsid w:val="00284C52"/>
    <w:rsid w:val="002859C4"/>
    <w:rsid w:val="002879D9"/>
    <w:rsid w:val="0029266A"/>
    <w:rsid w:val="002930F0"/>
    <w:rsid w:val="002A03E1"/>
    <w:rsid w:val="002A1D86"/>
    <w:rsid w:val="002A3AD7"/>
    <w:rsid w:val="002B30C5"/>
    <w:rsid w:val="002B33E9"/>
    <w:rsid w:val="002B78B1"/>
    <w:rsid w:val="002C02C2"/>
    <w:rsid w:val="002D1683"/>
    <w:rsid w:val="002D59EE"/>
    <w:rsid w:val="002E15ED"/>
    <w:rsid w:val="002E1DE9"/>
    <w:rsid w:val="002E3D1C"/>
    <w:rsid w:val="002E6007"/>
    <w:rsid w:val="002F1867"/>
    <w:rsid w:val="002F1CB6"/>
    <w:rsid w:val="002F42FA"/>
    <w:rsid w:val="002F5095"/>
    <w:rsid w:val="002F7825"/>
    <w:rsid w:val="003149F2"/>
    <w:rsid w:val="00316B37"/>
    <w:rsid w:val="00317330"/>
    <w:rsid w:val="003206FC"/>
    <w:rsid w:val="00321270"/>
    <w:rsid w:val="00324FE9"/>
    <w:rsid w:val="0032593C"/>
    <w:rsid w:val="00327B59"/>
    <w:rsid w:val="0033000A"/>
    <w:rsid w:val="003355D2"/>
    <w:rsid w:val="0034020D"/>
    <w:rsid w:val="00343AC2"/>
    <w:rsid w:val="0035217F"/>
    <w:rsid w:val="00354E65"/>
    <w:rsid w:val="00356C5A"/>
    <w:rsid w:val="003632AE"/>
    <w:rsid w:val="00364C80"/>
    <w:rsid w:val="00373A68"/>
    <w:rsid w:val="003757A6"/>
    <w:rsid w:val="00376611"/>
    <w:rsid w:val="003769F7"/>
    <w:rsid w:val="00376CBF"/>
    <w:rsid w:val="00382A9B"/>
    <w:rsid w:val="003836AE"/>
    <w:rsid w:val="00384643"/>
    <w:rsid w:val="00385B0C"/>
    <w:rsid w:val="00395972"/>
    <w:rsid w:val="003A3C28"/>
    <w:rsid w:val="003A76B9"/>
    <w:rsid w:val="003B0A12"/>
    <w:rsid w:val="003B2D8F"/>
    <w:rsid w:val="003B3C41"/>
    <w:rsid w:val="003C0054"/>
    <w:rsid w:val="003C0811"/>
    <w:rsid w:val="003C5964"/>
    <w:rsid w:val="003D3A1B"/>
    <w:rsid w:val="003D73F6"/>
    <w:rsid w:val="003E18F9"/>
    <w:rsid w:val="003E5E28"/>
    <w:rsid w:val="003F1642"/>
    <w:rsid w:val="003F3063"/>
    <w:rsid w:val="003F429E"/>
    <w:rsid w:val="003F4D3B"/>
    <w:rsid w:val="003F5A05"/>
    <w:rsid w:val="00402612"/>
    <w:rsid w:val="00406C25"/>
    <w:rsid w:val="00407E16"/>
    <w:rsid w:val="004133A6"/>
    <w:rsid w:val="00413AB7"/>
    <w:rsid w:val="00414A17"/>
    <w:rsid w:val="00415954"/>
    <w:rsid w:val="004217D6"/>
    <w:rsid w:val="00424C22"/>
    <w:rsid w:val="00434922"/>
    <w:rsid w:val="00435183"/>
    <w:rsid w:val="00435310"/>
    <w:rsid w:val="0043762F"/>
    <w:rsid w:val="004411EF"/>
    <w:rsid w:val="00442AC3"/>
    <w:rsid w:val="00443D2D"/>
    <w:rsid w:val="00445E35"/>
    <w:rsid w:val="00446090"/>
    <w:rsid w:val="00464E53"/>
    <w:rsid w:val="00466492"/>
    <w:rsid w:val="00476003"/>
    <w:rsid w:val="004774FF"/>
    <w:rsid w:val="00480C8C"/>
    <w:rsid w:val="0048357C"/>
    <w:rsid w:val="00485C26"/>
    <w:rsid w:val="00485FCF"/>
    <w:rsid w:val="00490847"/>
    <w:rsid w:val="00494D1B"/>
    <w:rsid w:val="004975E0"/>
    <w:rsid w:val="004A63BD"/>
    <w:rsid w:val="004A649D"/>
    <w:rsid w:val="004B2D44"/>
    <w:rsid w:val="004B3419"/>
    <w:rsid w:val="004C2472"/>
    <w:rsid w:val="004C50C5"/>
    <w:rsid w:val="004C69CC"/>
    <w:rsid w:val="004C7EAE"/>
    <w:rsid w:val="004E37C4"/>
    <w:rsid w:val="004E45B8"/>
    <w:rsid w:val="004E497D"/>
    <w:rsid w:val="004E4D2A"/>
    <w:rsid w:val="004F33DA"/>
    <w:rsid w:val="004F637D"/>
    <w:rsid w:val="004F6806"/>
    <w:rsid w:val="004F6938"/>
    <w:rsid w:val="00501828"/>
    <w:rsid w:val="00511809"/>
    <w:rsid w:val="00511F4C"/>
    <w:rsid w:val="005139A7"/>
    <w:rsid w:val="0051402B"/>
    <w:rsid w:val="005167F5"/>
    <w:rsid w:val="00516BF0"/>
    <w:rsid w:val="005227A2"/>
    <w:rsid w:val="005259B9"/>
    <w:rsid w:val="0052649D"/>
    <w:rsid w:val="0052683C"/>
    <w:rsid w:val="00527125"/>
    <w:rsid w:val="005309EA"/>
    <w:rsid w:val="005369C1"/>
    <w:rsid w:val="00542707"/>
    <w:rsid w:val="005431B3"/>
    <w:rsid w:val="00546595"/>
    <w:rsid w:val="005514DA"/>
    <w:rsid w:val="00551A49"/>
    <w:rsid w:val="005523C1"/>
    <w:rsid w:val="00552459"/>
    <w:rsid w:val="00552C5B"/>
    <w:rsid w:val="00553AFC"/>
    <w:rsid w:val="005543DF"/>
    <w:rsid w:val="00557C93"/>
    <w:rsid w:val="005638B5"/>
    <w:rsid w:val="00567017"/>
    <w:rsid w:val="00567144"/>
    <w:rsid w:val="005727AB"/>
    <w:rsid w:val="0057436A"/>
    <w:rsid w:val="00574487"/>
    <w:rsid w:val="0057641E"/>
    <w:rsid w:val="00577682"/>
    <w:rsid w:val="00581D2A"/>
    <w:rsid w:val="00586C9E"/>
    <w:rsid w:val="00587FAB"/>
    <w:rsid w:val="0059088F"/>
    <w:rsid w:val="0059102B"/>
    <w:rsid w:val="00592BC8"/>
    <w:rsid w:val="00592E7E"/>
    <w:rsid w:val="005A748C"/>
    <w:rsid w:val="005C0FC9"/>
    <w:rsid w:val="005C6078"/>
    <w:rsid w:val="005D50A4"/>
    <w:rsid w:val="005D5B5B"/>
    <w:rsid w:val="005D7138"/>
    <w:rsid w:val="005D7D84"/>
    <w:rsid w:val="005E03EF"/>
    <w:rsid w:val="005E3A12"/>
    <w:rsid w:val="005E5729"/>
    <w:rsid w:val="005E5ECD"/>
    <w:rsid w:val="005E79B6"/>
    <w:rsid w:val="005F651B"/>
    <w:rsid w:val="005F7E27"/>
    <w:rsid w:val="0060022C"/>
    <w:rsid w:val="00600AE4"/>
    <w:rsid w:val="00602709"/>
    <w:rsid w:val="006035B7"/>
    <w:rsid w:val="00604B07"/>
    <w:rsid w:val="006057D4"/>
    <w:rsid w:val="00614773"/>
    <w:rsid w:val="00614930"/>
    <w:rsid w:val="00615738"/>
    <w:rsid w:val="006177C2"/>
    <w:rsid w:val="0062457E"/>
    <w:rsid w:val="00624B03"/>
    <w:rsid w:val="00624CC3"/>
    <w:rsid w:val="00630864"/>
    <w:rsid w:val="00632CAC"/>
    <w:rsid w:val="00633417"/>
    <w:rsid w:val="00633785"/>
    <w:rsid w:val="00634313"/>
    <w:rsid w:val="006415A9"/>
    <w:rsid w:val="006415C8"/>
    <w:rsid w:val="00641DD2"/>
    <w:rsid w:val="00647D32"/>
    <w:rsid w:val="00650C2A"/>
    <w:rsid w:val="00657A50"/>
    <w:rsid w:val="00660BC4"/>
    <w:rsid w:val="006630A6"/>
    <w:rsid w:val="00663FEC"/>
    <w:rsid w:val="00664363"/>
    <w:rsid w:val="00666C73"/>
    <w:rsid w:val="00673CC5"/>
    <w:rsid w:val="006801F4"/>
    <w:rsid w:val="0068027C"/>
    <w:rsid w:val="00682753"/>
    <w:rsid w:val="00682895"/>
    <w:rsid w:val="00685231"/>
    <w:rsid w:val="00694807"/>
    <w:rsid w:val="00695654"/>
    <w:rsid w:val="00695B61"/>
    <w:rsid w:val="006A0735"/>
    <w:rsid w:val="006A3ABB"/>
    <w:rsid w:val="006A4E83"/>
    <w:rsid w:val="006C1042"/>
    <w:rsid w:val="006C7A55"/>
    <w:rsid w:val="006D0863"/>
    <w:rsid w:val="006D284E"/>
    <w:rsid w:val="006D3730"/>
    <w:rsid w:val="006D3EC2"/>
    <w:rsid w:val="006D7E42"/>
    <w:rsid w:val="006E0BD2"/>
    <w:rsid w:val="006E0ED7"/>
    <w:rsid w:val="006E1591"/>
    <w:rsid w:val="006F4390"/>
    <w:rsid w:val="006F45B7"/>
    <w:rsid w:val="006F4B80"/>
    <w:rsid w:val="006F7F5C"/>
    <w:rsid w:val="00710993"/>
    <w:rsid w:val="0072134F"/>
    <w:rsid w:val="00724763"/>
    <w:rsid w:val="007254E3"/>
    <w:rsid w:val="00743B08"/>
    <w:rsid w:val="00744A7B"/>
    <w:rsid w:val="00754AB4"/>
    <w:rsid w:val="007666A8"/>
    <w:rsid w:val="0076780F"/>
    <w:rsid w:val="00772C3F"/>
    <w:rsid w:val="00774208"/>
    <w:rsid w:val="00780FFF"/>
    <w:rsid w:val="00785806"/>
    <w:rsid w:val="00786F91"/>
    <w:rsid w:val="007A17EF"/>
    <w:rsid w:val="007A6100"/>
    <w:rsid w:val="007A71B1"/>
    <w:rsid w:val="007B2181"/>
    <w:rsid w:val="007B2BE3"/>
    <w:rsid w:val="007B3B49"/>
    <w:rsid w:val="007B794A"/>
    <w:rsid w:val="007B7C49"/>
    <w:rsid w:val="007C2C22"/>
    <w:rsid w:val="007C3F3F"/>
    <w:rsid w:val="007C7EE7"/>
    <w:rsid w:val="007D1E48"/>
    <w:rsid w:val="007D1E9F"/>
    <w:rsid w:val="007E0112"/>
    <w:rsid w:val="007E2D00"/>
    <w:rsid w:val="007F0B9C"/>
    <w:rsid w:val="007F47D2"/>
    <w:rsid w:val="007F643F"/>
    <w:rsid w:val="0080190D"/>
    <w:rsid w:val="00801C93"/>
    <w:rsid w:val="00812557"/>
    <w:rsid w:val="0081652A"/>
    <w:rsid w:val="00821743"/>
    <w:rsid w:val="00823098"/>
    <w:rsid w:val="008245EB"/>
    <w:rsid w:val="00824897"/>
    <w:rsid w:val="00825ADD"/>
    <w:rsid w:val="00825ED4"/>
    <w:rsid w:val="00830FE1"/>
    <w:rsid w:val="00832EDC"/>
    <w:rsid w:val="00835C0D"/>
    <w:rsid w:val="00844FA4"/>
    <w:rsid w:val="00851B7B"/>
    <w:rsid w:val="00851E41"/>
    <w:rsid w:val="008535AB"/>
    <w:rsid w:val="00853E81"/>
    <w:rsid w:val="00854C9D"/>
    <w:rsid w:val="008556FB"/>
    <w:rsid w:val="00856B13"/>
    <w:rsid w:val="0086302E"/>
    <w:rsid w:val="008663FE"/>
    <w:rsid w:val="0087128F"/>
    <w:rsid w:val="00881882"/>
    <w:rsid w:val="00881FC1"/>
    <w:rsid w:val="0088291D"/>
    <w:rsid w:val="00895B09"/>
    <w:rsid w:val="008965CA"/>
    <w:rsid w:val="008A295B"/>
    <w:rsid w:val="008A358B"/>
    <w:rsid w:val="008B2F40"/>
    <w:rsid w:val="008B4258"/>
    <w:rsid w:val="008B68AC"/>
    <w:rsid w:val="008C0956"/>
    <w:rsid w:val="008C4916"/>
    <w:rsid w:val="008D01A1"/>
    <w:rsid w:val="008D10E6"/>
    <w:rsid w:val="008D1AFD"/>
    <w:rsid w:val="008D3B05"/>
    <w:rsid w:val="008D5423"/>
    <w:rsid w:val="008D6A4E"/>
    <w:rsid w:val="008D77EF"/>
    <w:rsid w:val="008E10D1"/>
    <w:rsid w:val="008E31BE"/>
    <w:rsid w:val="008E3F6C"/>
    <w:rsid w:val="008E4314"/>
    <w:rsid w:val="008F1F2A"/>
    <w:rsid w:val="008F3AEB"/>
    <w:rsid w:val="008F6ABB"/>
    <w:rsid w:val="009008E9"/>
    <w:rsid w:val="00903E7D"/>
    <w:rsid w:val="00916D3B"/>
    <w:rsid w:val="009203B9"/>
    <w:rsid w:val="00926083"/>
    <w:rsid w:val="009277B5"/>
    <w:rsid w:val="00942394"/>
    <w:rsid w:val="00944A73"/>
    <w:rsid w:val="00950FA1"/>
    <w:rsid w:val="00953C8F"/>
    <w:rsid w:val="00954C71"/>
    <w:rsid w:val="00955145"/>
    <w:rsid w:val="0095767F"/>
    <w:rsid w:val="00961756"/>
    <w:rsid w:val="00963C07"/>
    <w:rsid w:val="00964C15"/>
    <w:rsid w:val="00965CF3"/>
    <w:rsid w:val="009750D1"/>
    <w:rsid w:val="00980DBE"/>
    <w:rsid w:val="00984E33"/>
    <w:rsid w:val="00992FF4"/>
    <w:rsid w:val="009932EF"/>
    <w:rsid w:val="0099407B"/>
    <w:rsid w:val="0099478F"/>
    <w:rsid w:val="00995C8C"/>
    <w:rsid w:val="009A0D59"/>
    <w:rsid w:val="009B371E"/>
    <w:rsid w:val="009B4832"/>
    <w:rsid w:val="009C3AC3"/>
    <w:rsid w:val="009D08AC"/>
    <w:rsid w:val="009D0E00"/>
    <w:rsid w:val="009D2249"/>
    <w:rsid w:val="009D756A"/>
    <w:rsid w:val="009E1650"/>
    <w:rsid w:val="009E6A8D"/>
    <w:rsid w:val="009F0E9B"/>
    <w:rsid w:val="009F6CDA"/>
    <w:rsid w:val="00A04217"/>
    <w:rsid w:val="00A0574D"/>
    <w:rsid w:val="00A1059C"/>
    <w:rsid w:val="00A174D1"/>
    <w:rsid w:val="00A22775"/>
    <w:rsid w:val="00A25173"/>
    <w:rsid w:val="00A25F20"/>
    <w:rsid w:val="00A35345"/>
    <w:rsid w:val="00A35BC9"/>
    <w:rsid w:val="00A43474"/>
    <w:rsid w:val="00A44BD3"/>
    <w:rsid w:val="00A47E6C"/>
    <w:rsid w:val="00A51434"/>
    <w:rsid w:val="00A56955"/>
    <w:rsid w:val="00A63627"/>
    <w:rsid w:val="00A63920"/>
    <w:rsid w:val="00A660F0"/>
    <w:rsid w:val="00A66B37"/>
    <w:rsid w:val="00A702F9"/>
    <w:rsid w:val="00A838BF"/>
    <w:rsid w:val="00A87AC7"/>
    <w:rsid w:val="00A93BD9"/>
    <w:rsid w:val="00AA20C2"/>
    <w:rsid w:val="00AA2CEF"/>
    <w:rsid w:val="00AA7C54"/>
    <w:rsid w:val="00AB117B"/>
    <w:rsid w:val="00AB571C"/>
    <w:rsid w:val="00AC05CF"/>
    <w:rsid w:val="00AC54C6"/>
    <w:rsid w:val="00AC7404"/>
    <w:rsid w:val="00AD6E1F"/>
    <w:rsid w:val="00AE1D83"/>
    <w:rsid w:val="00AE2F30"/>
    <w:rsid w:val="00AE5E12"/>
    <w:rsid w:val="00AF7D29"/>
    <w:rsid w:val="00B01DE6"/>
    <w:rsid w:val="00B03B15"/>
    <w:rsid w:val="00B05DC7"/>
    <w:rsid w:val="00B10AE1"/>
    <w:rsid w:val="00B178CB"/>
    <w:rsid w:val="00B2500E"/>
    <w:rsid w:val="00B30641"/>
    <w:rsid w:val="00B3144F"/>
    <w:rsid w:val="00B35E6A"/>
    <w:rsid w:val="00B423C8"/>
    <w:rsid w:val="00B433F6"/>
    <w:rsid w:val="00B44D0A"/>
    <w:rsid w:val="00B47124"/>
    <w:rsid w:val="00B5413C"/>
    <w:rsid w:val="00B5440E"/>
    <w:rsid w:val="00B55F5E"/>
    <w:rsid w:val="00B61D34"/>
    <w:rsid w:val="00B63853"/>
    <w:rsid w:val="00B70E78"/>
    <w:rsid w:val="00B737B1"/>
    <w:rsid w:val="00B826FF"/>
    <w:rsid w:val="00B9086C"/>
    <w:rsid w:val="00BA1ADF"/>
    <w:rsid w:val="00BA3537"/>
    <w:rsid w:val="00BA4039"/>
    <w:rsid w:val="00BB5A19"/>
    <w:rsid w:val="00BB6AF7"/>
    <w:rsid w:val="00BB7227"/>
    <w:rsid w:val="00BC12D9"/>
    <w:rsid w:val="00BC3775"/>
    <w:rsid w:val="00BD23F3"/>
    <w:rsid w:val="00BD66F4"/>
    <w:rsid w:val="00BE047F"/>
    <w:rsid w:val="00BE351D"/>
    <w:rsid w:val="00BE4192"/>
    <w:rsid w:val="00C104DE"/>
    <w:rsid w:val="00C108E7"/>
    <w:rsid w:val="00C14595"/>
    <w:rsid w:val="00C1532E"/>
    <w:rsid w:val="00C2012C"/>
    <w:rsid w:val="00C22DD4"/>
    <w:rsid w:val="00C338DF"/>
    <w:rsid w:val="00C50516"/>
    <w:rsid w:val="00C52E1A"/>
    <w:rsid w:val="00C70B60"/>
    <w:rsid w:val="00C74B14"/>
    <w:rsid w:val="00C87D03"/>
    <w:rsid w:val="00C97579"/>
    <w:rsid w:val="00C9790F"/>
    <w:rsid w:val="00CA3582"/>
    <w:rsid w:val="00CC0EC1"/>
    <w:rsid w:val="00CD22AF"/>
    <w:rsid w:val="00CD2780"/>
    <w:rsid w:val="00CD308C"/>
    <w:rsid w:val="00CE5FC8"/>
    <w:rsid w:val="00CE6166"/>
    <w:rsid w:val="00CF0202"/>
    <w:rsid w:val="00CF14B2"/>
    <w:rsid w:val="00CF73A7"/>
    <w:rsid w:val="00D00F08"/>
    <w:rsid w:val="00D130C4"/>
    <w:rsid w:val="00D15A8B"/>
    <w:rsid w:val="00D15C29"/>
    <w:rsid w:val="00D25D1F"/>
    <w:rsid w:val="00D266C5"/>
    <w:rsid w:val="00D30F45"/>
    <w:rsid w:val="00D31DB1"/>
    <w:rsid w:val="00D372AA"/>
    <w:rsid w:val="00D40B5C"/>
    <w:rsid w:val="00D441E7"/>
    <w:rsid w:val="00D53AE7"/>
    <w:rsid w:val="00D601C8"/>
    <w:rsid w:val="00D74694"/>
    <w:rsid w:val="00D74E63"/>
    <w:rsid w:val="00D76DBD"/>
    <w:rsid w:val="00D77B6C"/>
    <w:rsid w:val="00D8062A"/>
    <w:rsid w:val="00D82617"/>
    <w:rsid w:val="00D83B45"/>
    <w:rsid w:val="00D83D1D"/>
    <w:rsid w:val="00D91258"/>
    <w:rsid w:val="00DA2447"/>
    <w:rsid w:val="00DA3481"/>
    <w:rsid w:val="00DA4D89"/>
    <w:rsid w:val="00DA696B"/>
    <w:rsid w:val="00DA6996"/>
    <w:rsid w:val="00DA6A25"/>
    <w:rsid w:val="00DA79F5"/>
    <w:rsid w:val="00DB11EF"/>
    <w:rsid w:val="00DB55EE"/>
    <w:rsid w:val="00DC05B7"/>
    <w:rsid w:val="00DC2EE4"/>
    <w:rsid w:val="00DC4306"/>
    <w:rsid w:val="00DD202F"/>
    <w:rsid w:val="00DF2838"/>
    <w:rsid w:val="00DF399A"/>
    <w:rsid w:val="00DF5159"/>
    <w:rsid w:val="00E011C0"/>
    <w:rsid w:val="00E06D2C"/>
    <w:rsid w:val="00E13BD6"/>
    <w:rsid w:val="00E149F7"/>
    <w:rsid w:val="00E15274"/>
    <w:rsid w:val="00E15714"/>
    <w:rsid w:val="00E1604B"/>
    <w:rsid w:val="00E2169C"/>
    <w:rsid w:val="00E2246E"/>
    <w:rsid w:val="00E271ED"/>
    <w:rsid w:val="00E27C04"/>
    <w:rsid w:val="00E3101F"/>
    <w:rsid w:val="00E32637"/>
    <w:rsid w:val="00E3485B"/>
    <w:rsid w:val="00E36D86"/>
    <w:rsid w:val="00E50E81"/>
    <w:rsid w:val="00E54CF2"/>
    <w:rsid w:val="00E57F09"/>
    <w:rsid w:val="00E66EA6"/>
    <w:rsid w:val="00E676B3"/>
    <w:rsid w:val="00E73D0C"/>
    <w:rsid w:val="00E829FB"/>
    <w:rsid w:val="00E838DD"/>
    <w:rsid w:val="00E86C3B"/>
    <w:rsid w:val="00E86D50"/>
    <w:rsid w:val="00E90BE2"/>
    <w:rsid w:val="00EA07D1"/>
    <w:rsid w:val="00EA1FA9"/>
    <w:rsid w:val="00EA45CB"/>
    <w:rsid w:val="00EC0DF0"/>
    <w:rsid w:val="00ED19BA"/>
    <w:rsid w:val="00ED3A36"/>
    <w:rsid w:val="00ED6D9B"/>
    <w:rsid w:val="00EE0426"/>
    <w:rsid w:val="00EE2368"/>
    <w:rsid w:val="00EE4BBC"/>
    <w:rsid w:val="00EE523F"/>
    <w:rsid w:val="00EE61C3"/>
    <w:rsid w:val="00EF6658"/>
    <w:rsid w:val="00EF78F7"/>
    <w:rsid w:val="00F020E8"/>
    <w:rsid w:val="00F05AA9"/>
    <w:rsid w:val="00F07785"/>
    <w:rsid w:val="00F11377"/>
    <w:rsid w:val="00F1568F"/>
    <w:rsid w:val="00F1661F"/>
    <w:rsid w:val="00F304C1"/>
    <w:rsid w:val="00F30CA1"/>
    <w:rsid w:val="00F31F2B"/>
    <w:rsid w:val="00F3279C"/>
    <w:rsid w:val="00F34A41"/>
    <w:rsid w:val="00F353B3"/>
    <w:rsid w:val="00F46773"/>
    <w:rsid w:val="00F5164B"/>
    <w:rsid w:val="00F53D37"/>
    <w:rsid w:val="00F5778A"/>
    <w:rsid w:val="00F615DC"/>
    <w:rsid w:val="00F66CC4"/>
    <w:rsid w:val="00F7169B"/>
    <w:rsid w:val="00F80496"/>
    <w:rsid w:val="00F81F8D"/>
    <w:rsid w:val="00F96811"/>
    <w:rsid w:val="00F9761B"/>
    <w:rsid w:val="00FA13AE"/>
    <w:rsid w:val="00FA29DE"/>
    <w:rsid w:val="00FA718E"/>
    <w:rsid w:val="00FB38AB"/>
    <w:rsid w:val="00FB569C"/>
    <w:rsid w:val="00FC003D"/>
    <w:rsid w:val="00FC1DCD"/>
    <w:rsid w:val="00FC241E"/>
    <w:rsid w:val="00FC2F28"/>
    <w:rsid w:val="00FD452B"/>
    <w:rsid w:val="00FD46C6"/>
    <w:rsid w:val="00FD6DFB"/>
    <w:rsid w:val="00FD7183"/>
    <w:rsid w:val="00FE3F63"/>
    <w:rsid w:val="00FE509D"/>
    <w:rsid w:val="00FE6982"/>
    <w:rsid w:val="00FF4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368A00"/>
  <w15:chartTrackingRefBased/>
  <w15:docId w15:val="{C27AA5F7-AE7C-48E6-B197-42A6EC873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308C"/>
  </w:style>
  <w:style w:type="paragraph" w:styleId="Heading1">
    <w:name w:val="heading 1"/>
    <w:basedOn w:val="Normal"/>
    <w:next w:val="Normal"/>
    <w:link w:val="Heading1Char"/>
    <w:uiPriority w:val="9"/>
    <w:qFormat/>
    <w:rsid w:val="00CD30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30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30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30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30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30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30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30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30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5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972"/>
  </w:style>
  <w:style w:type="paragraph" w:styleId="Footer">
    <w:name w:val="footer"/>
    <w:basedOn w:val="Normal"/>
    <w:link w:val="FooterChar"/>
    <w:uiPriority w:val="99"/>
    <w:unhideWhenUsed/>
    <w:rsid w:val="00395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972"/>
  </w:style>
  <w:style w:type="table" w:styleId="TableGrid">
    <w:name w:val="Table Grid"/>
    <w:basedOn w:val="TableNormal"/>
    <w:uiPriority w:val="39"/>
    <w:rsid w:val="00395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D308C"/>
    <w:pPr>
      <w:spacing w:after="0" w:line="240" w:lineRule="auto"/>
    </w:pPr>
  </w:style>
  <w:style w:type="character" w:customStyle="1" w:styleId="public-profile-url">
    <w:name w:val="public-profile-url"/>
    <w:basedOn w:val="DefaultParagraphFont"/>
    <w:rsid w:val="00780FFF"/>
  </w:style>
  <w:style w:type="character" w:styleId="Hyperlink">
    <w:name w:val="Hyperlink"/>
    <w:basedOn w:val="DefaultParagraphFont"/>
    <w:uiPriority w:val="99"/>
    <w:unhideWhenUsed/>
    <w:rsid w:val="00780FF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F14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68523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B218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D308C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D308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308C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308C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308C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308C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308C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308C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308C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308C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CD30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D30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30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308C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D308C"/>
    <w:rPr>
      <w:b/>
      <w:bCs/>
    </w:rPr>
  </w:style>
  <w:style w:type="character" w:styleId="Emphasis">
    <w:name w:val="Emphasis"/>
    <w:basedOn w:val="DefaultParagraphFont"/>
    <w:uiPriority w:val="20"/>
    <w:qFormat/>
    <w:rsid w:val="00CD308C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CD30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30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30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30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D308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D308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D30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D30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D30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308C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4B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B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mje.hemant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emantnimje.github.io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hemantnimje.github.i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hemantkumar-nimj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F3E5C3-C7FE-4CB4-AFEA-1743FDC9DB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1</TotalTime>
  <Pages>1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kumar Nimje</dc:creator>
  <cp:keywords/>
  <dc:description/>
  <cp:lastModifiedBy>Hemantkumar Prabhakar Nimje</cp:lastModifiedBy>
  <cp:revision>362</cp:revision>
  <cp:lastPrinted>2017-06-03T20:01:00Z</cp:lastPrinted>
  <dcterms:created xsi:type="dcterms:W3CDTF">2017-03-12T23:28:00Z</dcterms:created>
  <dcterms:modified xsi:type="dcterms:W3CDTF">2017-06-03T20:38:00Z</dcterms:modified>
</cp:coreProperties>
</file>